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8C23E" w14:textId="1D7CD66F" w:rsidR="006934D3" w:rsidRDefault="002543DA">
      <w:r>
        <w:rPr>
          <w:noProof/>
        </w:rPr>
        <mc:AlternateContent>
          <mc:Choice Requires="wps">
            <w:drawing>
              <wp:anchor distT="0" distB="0" distL="114300" distR="114300" simplePos="0" relativeHeight="251664384" behindDoc="0" locked="0" layoutInCell="1" allowOverlap="1" wp14:anchorId="3EA97165" wp14:editId="3D3CA78C">
                <wp:simplePos x="0" y="0"/>
                <wp:positionH relativeFrom="column">
                  <wp:posOffset>-2479040</wp:posOffset>
                </wp:positionH>
                <wp:positionV relativeFrom="paragraph">
                  <wp:posOffset>-832485</wp:posOffset>
                </wp:positionV>
                <wp:extent cx="8906256" cy="10798175"/>
                <wp:effectExtent l="0" t="19050" r="47625" b="22225"/>
                <wp:wrapNone/>
                <wp:docPr id="16" name="Isosceles Triangle 16"/>
                <wp:cNvGraphicFramePr/>
                <a:graphic xmlns:a="http://schemas.openxmlformats.org/drawingml/2006/main">
                  <a:graphicData uri="http://schemas.microsoft.com/office/word/2010/wordprocessingShape">
                    <wps:wsp>
                      <wps:cNvSpPr/>
                      <wps:spPr>
                        <a:xfrm>
                          <a:off x="0" y="0"/>
                          <a:ext cx="8906256" cy="10798175"/>
                        </a:xfrm>
                        <a:prstGeom prst="triangle">
                          <a:avLst>
                            <a:gd name="adj" fmla="val 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EE17E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6" o:spid="_x0000_s1026" type="#_x0000_t5" style="position:absolute;margin-left:-195.2pt;margin-top:-65.55pt;width:701.3pt;height:85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" adj="0" fillcolor="#4472c4 [3204]" strokecolor="#1f3763 [1604]" strokeweight="1pt"/>
            </w:pict>
          </mc:Fallback>
        </mc:AlternateContent>
      </w:r>
      <w:r w:rsidR="00451A12">
        <w:rPr>
          <w:noProof/>
        </w:rPr>
        <mc:AlternateContent>
          <mc:Choice Requires="wps">
            <w:drawing>
              <wp:anchor distT="0" distB="0" distL="114300" distR="114300" simplePos="0" relativeHeight="251667456" behindDoc="0" locked="0" layoutInCell="1" allowOverlap="1" wp14:anchorId="059FB77F" wp14:editId="2CED08E8">
                <wp:simplePos x="0" y="0"/>
                <wp:positionH relativeFrom="column">
                  <wp:posOffset>-1031875</wp:posOffset>
                </wp:positionH>
                <wp:positionV relativeFrom="paragraph">
                  <wp:posOffset>-138430</wp:posOffset>
                </wp:positionV>
                <wp:extent cx="7067804" cy="9467850"/>
                <wp:effectExtent l="19050" t="19050" r="19050" b="19050"/>
                <wp:wrapNone/>
                <wp:docPr id="17" name="Rectangle 17"/>
                <wp:cNvGraphicFramePr/>
                <a:graphic xmlns:a="http://schemas.openxmlformats.org/drawingml/2006/main">
                  <a:graphicData uri="http://schemas.microsoft.com/office/word/2010/wordprocessingShape">
                    <wps:wsp>
                      <wps:cNvSpPr/>
                      <wps:spPr>
                        <a:xfrm>
                          <a:off x="0" y="0"/>
                          <a:ext cx="7067804" cy="9467850"/>
                        </a:xfrm>
                        <a:prstGeom prst="rect">
                          <a:avLst/>
                        </a:prstGeom>
                        <a:noFill/>
                        <a:ln w="38100" cap="sq" cmpd="tri">
                          <a:solidFill>
                            <a:schemeClr val="tx1"/>
                          </a:solidFill>
                          <a:roun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F2663" id="Rectangle 17" o:spid="_x0000_s1026" style="position:absolute;margin-left:-81.25pt;margin-top:-10.9pt;width:556.5pt;height:74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" filled="f" strokecolor="black [3213]" strokeweight="3pt">
                <v:stroke linestyle="thickBetweenThin" joinstyle="round" endcap="square"/>
              </v:rect>
            </w:pict>
          </mc:Fallback>
        </mc:AlternateContent>
      </w:r>
    </w:p>
    <w:p w14:paraId="72F0C240" w14:textId="4FF238E4" w:rsidR="006934D3" w:rsidRDefault="006934D3"/>
    <w:p w14:paraId="19590983" w14:textId="6B4E4A66" w:rsidR="006934D3" w:rsidRDefault="006934D3"/>
    <w:p w14:paraId="07CEAE9A" w14:textId="7E734291" w:rsidR="006934D3" w:rsidRDefault="002543DA">
      <w:r>
        <w:rPr>
          <w:noProof/>
        </w:rPr>
        <mc:AlternateContent>
          <mc:Choice Requires="wps">
            <w:drawing>
              <wp:anchor distT="45720" distB="45720" distL="114300" distR="114300" simplePos="0" relativeHeight="251671552" behindDoc="0" locked="0" layoutInCell="1" allowOverlap="1" wp14:anchorId="509ACFA5" wp14:editId="765F641E">
                <wp:simplePos x="0" y="0"/>
                <wp:positionH relativeFrom="margin">
                  <wp:posOffset>-31750</wp:posOffset>
                </wp:positionH>
                <wp:positionV relativeFrom="paragraph">
                  <wp:posOffset>395605</wp:posOffset>
                </wp:positionV>
                <wp:extent cx="5953125" cy="17907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125" cy="1790700"/>
                        </a:xfrm>
                        <a:prstGeom prst="rect">
                          <a:avLst/>
                        </a:prstGeom>
                        <a:noFill/>
                        <a:ln w="9525">
                          <a:noFill/>
                          <a:miter lim="800000"/>
                          <a:headEnd/>
                          <a:tailEnd/>
                        </a:ln>
                      </wps:spPr>
                      <wps:txbx>
                        <w:txbxContent>
                          <w:p w14:paraId="1C6AB770" w14:textId="7353BD8B" w:rsidR="008318AD" w:rsidRPr="002543DA" w:rsidRDefault="008318AD" w:rsidP="002543DA">
                            <w:pPr>
                              <w:pStyle w:val="ProgrammingC"/>
                              <w:jc w:val="center"/>
                              <w:rPr>
                                <w:sz w:val="44"/>
                              </w:rPr>
                            </w:pPr>
                            <w:r w:rsidRPr="002543DA">
                              <w:rPr>
                                <w:sz w:val="44"/>
                              </w:rPr>
                              <w:t>TALLINN UNIVERSITY OF TECHNOLOGY</w:t>
                            </w:r>
                          </w:p>
                          <w:p w14:paraId="30A75396" w14:textId="3D560E31" w:rsidR="008318AD" w:rsidRPr="002543DA" w:rsidRDefault="008318AD" w:rsidP="002543DA">
                            <w:pPr>
                              <w:pStyle w:val="ProgrammingC"/>
                              <w:jc w:val="center"/>
                              <w:rPr>
                                <w:sz w:val="36"/>
                              </w:rPr>
                            </w:pPr>
                            <w:r w:rsidRPr="002543DA">
                              <w:rPr>
                                <w:sz w:val="36"/>
                              </w:rPr>
                              <w:t>FACULTY OF INFORMATION TECHNOLOGY</w:t>
                            </w:r>
                          </w:p>
                          <w:p w14:paraId="2434C016" w14:textId="2C53C702" w:rsidR="008318AD" w:rsidRPr="002543DA" w:rsidRDefault="008318AD" w:rsidP="002543DA">
                            <w:pPr>
                              <w:pStyle w:val="ProgrammingC"/>
                              <w:jc w:val="center"/>
                              <w:rPr>
                                <w:sz w:val="28"/>
                              </w:rPr>
                            </w:pPr>
                            <w:r w:rsidRPr="002543DA">
                              <w:rPr>
                                <w:sz w:val="28"/>
                              </w:rPr>
                              <w:t>Department of Computer Syste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9ACFA5" id="_x0000_t202" coordsize="21600,21600" o:spt="202" path="m,l,21600r21600,l21600,xe">
                <v:stroke joinstyle="miter"/>
                <v:path gradientshapeok="t" o:connecttype="rect"/>
              </v:shapetype>
              <v:shape id="Text Box 2" o:spid="_x0000_s1026" type="#_x0000_t202" style="position:absolute;margin-left:-2.5pt;margin-top:31.15pt;width:468.75pt;height:14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" filled="f" stroked="f">
                <v:textbox>
                  <w:txbxContent>
                    <w:p w14:paraId="1C6AB770" w14:textId="7353BD8B" w:rsidR="008318AD" w:rsidRPr="002543DA" w:rsidRDefault="008318AD" w:rsidP="002543DA">
                      <w:pPr>
                        <w:pStyle w:val="ProgrammingC"/>
                        <w:jc w:val="center"/>
                        <w:rPr>
                          <w:sz w:val="44"/>
                        </w:rPr>
                      </w:pPr>
                      <w:r w:rsidRPr="002543DA">
                        <w:rPr>
                          <w:sz w:val="44"/>
                        </w:rPr>
                        <w:t>TALLINN UNIVERSITY OF TECHNOLOGY</w:t>
                      </w:r>
                    </w:p>
                    <w:p w14:paraId="30A75396" w14:textId="3D560E31" w:rsidR="008318AD" w:rsidRPr="002543DA" w:rsidRDefault="008318AD" w:rsidP="002543DA">
                      <w:pPr>
                        <w:pStyle w:val="ProgrammingC"/>
                        <w:jc w:val="center"/>
                        <w:rPr>
                          <w:sz w:val="36"/>
                        </w:rPr>
                      </w:pPr>
                      <w:r w:rsidRPr="002543DA">
                        <w:rPr>
                          <w:sz w:val="36"/>
                        </w:rPr>
                        <w:t>FACULTY OF INFORMATION TECHNOLOGY</w:t>
                      </w:r>
                    </w:p>
                    <w:p w14:paraId="2434C016" w14:textId="2C53C702" w:rsidR="008318AD" w:rsidRPr="002543DA" w:rsidRDefault="008318AD" w:rsidP="002543DA">
                      <w:pPr>
                        <w:pStyle w:val="ProgrammingC"/>
                        <w:jc w:val="center"/>
                        <w:rPr>
                          <w:sz w:val="28"/>
                        </w:rPr>
                      </w:pPr>
                      <w:r w:rsidRPr="002543DA">
                        <w:rPr>
                          <w:sz w:val="28"/>
                        </w:rPr>
                        <w:t>Department of Computer Systems</w:t>
                      </w:r>
                    </w:p>
                  </w:txbxContent>
                </v:textbox>
                <w10:wrap type="square" anchorx="margin"/>
              </v:shape>
            </w:pict>
          </mc:Fallback>
        </mc:AlternateContent>
      </w:r>
    </w:p>
    <w:p w14:paraId="1F0CEC6A" w14:textId="493090AA" w:rsidR="006934D3" w:rsidRDefault="006934D3"/>
    <w:p w14:paraId="4DD66743" w14:textId="4A68A550" w:rsidR="006934D3" w:rsidRDefault="006934D3"/>
    <w:p w14:paraId="35445D7E" w14:textId="6449B962" w:rsidR="006934D3" w:rsidRDefault="006934D3"/>
    <w:p w14:paraId="1AC370AF" w14:textId="1A6AFF08" w:rsidR="006934D3" w:rsidRDefault="006934D3"/>
    <w:p w14:paraId="56C6AF1B" w14:textId="3A600097" w:rsidR="006934D3" w:rsidRDefault="002543DA">
      <w:r>
        <w:rPr>
          <w:noProof/>
        </w:rPr>
        <mc:AlternateContent>
          <mc:Choice Requires="wps">
            <w:drawing>
              <wp:anchor distT="45720" distB="45720" distL="114300" distR="114300" simplePos="0" relativeHeight="251666432" behindDoc="0" locked="0" layoutInCell="1" allowOverlap="1" wp14:anchorId="7B8DB848" wp14:editId="6CE3C4C8">
                <wp:simplePos x="0" y="0"/>
                <wp:positionH relativeFrom="column">
                  <wp:posOffset>-1041400</wp:posOffset>
                </wp:positionH>
                <wp:positionV relativeFrom="paragraph">
                  <wp:posOffset>220980</wp:posOffset>
                </wp:positionV>
                <wp:extent cx="2876550" cy="16954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695450"/>
                        </a:xfrm>
                        <a:prstGeom prst="rect">
                          <a:avLst/>
                        </a:prstGeom>
                        <a:solidFill>
                          <a:schemeClr val="accent1"/>
                        </a:solidFill>
                        <a:ln w="9525">
                          <a:solidFill>
                            <a:schemeClr val="accent1"/>
                          </a:solidFill>
                          <a:miter lim="800000"/>
                          <a:headEnd/>
                          <a:tailEnd/>
                        </a:ln>
                      </wps:spPr>
                      <wps:txbx>
                        <w:txbxContent>
                          <w:p w14:paraId="66377194" w14:textId="4CFEE0E6" w:rsidR="008318AD" w:rsidRPr="002543DA" w:rsidRDefault="008318AD" w:rsidP="003E195B">
                            <w:pPr>
                              <w:pStyle w:val="ProgrammingC"/>
                              <w:jc w:val="center"/>
                              <w:rPr>
                                <w:color w:val="FFFFFF" w:themeColor="background1"/>
                                <w:sz w:val="32"/>
                              </w:rPr>
                            </w:pPr>
                            <w:r w:rsidRPr="002543DA">
                              <w:rPr>
                                <w:color w:val="FFFFFF" w:themeColor="background1"/>
                                <w:sz w:val="32"/>
                              </w:rPr>
                              <w:br/>
                              <w:t>Andreas Hofmann – 177873MV</w:t>
                            </w:r>
                          </w:p>
                          <w:p w14:paraId="04684C45" w14:textId="77777777" w:rsidR="008318AD" w:rsidRPr="002543DA" w:rsidRDefault="008318AD" w:rsidP="003E195B">
                            <w:pPr>
                              <w:pStyle w:val="ProgrammingC"/>
                              <w:jc w:val="center"/>
                              <w:rPr>
                                <w:color w:val="FFFFFF" w:themeColor="background1"/>
                                <w:sz w:val="32"/>
                              </w:rPr>
                            </w:pPr>
                            <w:r w:rsidRPr="002543DA">
                              <w:rPr>
                                <w:color w:val="FFFFFF" w:themeColor="background1"/>
                                <w:sz w:val="32"/>
                              </w:rPr>
                              <w:t>Homework 2</w:t>
                            </w:r>
                          </w:p>
                          <w:p w14:paraId="23CCD732" w14:textId="2E5FFFFB" w:rsidR="008318AD" w:rsidRPr="009858B8" w:rsidRDefault="008318AD" w:rsidP="003E195B">
                            <w:pPr>
                              <w:pStyle w:val="ProgrammingC"/>
                              <w:jc w:val="center"/>
                              <w:rPr>
                                <w:color w:val="FFFFFF" w:themeColor="background1"/>
                                <w:sz w:val="28"/>
                              </w:rPr>
                            </w:pPr>
                            <w:r w:rsidRPr="002543DA">
                              <w:rPr>
                                <w:color w:val="FFFFFF" w:themeColor="background1"/>
                                <w:sz w:val="32"/>
                              </w:rPr>
                              <w:t>Programming C - IAX0583</w:t>
                            </w:r>
                            <w:r w:rsidRPr="009858B8">
                              <w:rPr>
                                <w:color w:val="FFFFFF" w:themeColor="background1"/>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8DB848" id="_x0000_s1027" type="#_x0000_t202" style="position:absolute;margin-left:-82pt;margin-top:17.4pt;width:226.5pt;height:13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" fillcolor="#4472c4 [3204]" strokecolor="#4472c4 [3204]">
                <v:textbox>
                  <w:txbxContent>
                    <w:p w14:paraId="66377194" w14:textId="4CFEE0E6" w:rsidR="008318AD" w:rsidRPr="002543DA" w:rsidRDefault="008318AD" w:rsidP="003E195B">
                      <w:pPr>
                        <w:pStyle w:val="ProgrammingC"/>
                        <w:jc w:val="center"/>
                        <w:rPr>
                          <w:color w:val="FFFFFF" w:themeColor="background1"/>
                          <w:sz w:val="32"/>
                        </w:rPr>
                      </w:pPr>
                      <w:r w:rsidRPr="002543DA">
                        <w:rPr>
                          <w:color w:val="FFFFFF" w:themeColor="background1"/>
                          <w:sz w:val="32"/>
                        </w:rPr>
                        <w:br/>
                        <w:t>Andreas Hofmann – 177873MV</w:t>
                      </w:r>
                    </w:p>
                    <w:p w14:paraId="04684C45" w14:textId="77777777" w:rsidR="008318AD" w:rsidRPr="002543DA" w:rsidRDefault="008318AD" w:rsidP="003E195B">
                      <w:pPr>
                        <w:pStyle w:val="ProgrammingC"/>
                        <w:jc w:val="center"/>
                        <w:rPr>
                          <w:color w:val="FFFFFF" w:themeColor="background1"/>
                          <w:sz w:val="32"/>
                        </w:rPr>
                      </w:pPr>
                      <w:r w:rsidRPr="002543DA">
                        <w:rPr>
                          <w:color w:val="FFFFFF" w:themeColor="background1"/>
                          <w:sz w:val="32"/>
                        </w:rPr>
                        <w:t>Homework 2</w:t>
                      </w:r>
                    </w:p>
                    <w:p w14:paraId="23CCD732" w14:textId="2E5FFFFB" w:rsidR="008318AD" w:rsidRPr="009858B8" w:rsidRDefault="008318AD" w:rsidP="003E195B">
                      <w:pPr>
                        <w:pStyle w:val="ProgrammingC"/>
                        <w:jc w:val="center"/>
                        <w:rPr>
                          <w:color w:val="FFFFFF" w:themeColor="background1"/>
                          <w:sz w:val="28"/>
                        </w:rPr>
                      </w:pPr>
                      <w:r w:rsidRPr="002543DA">
                        <w:rPr>
                          <w:color w:val="FFFFFF" w:themeColor="background1"/>
                          <w:sz w:val="32"/>
                        </w:rPr>
                        <w:t>Programming C - IAX0583</w:t>
                      </w:r>
                      <w:r w:rsidRPr="009858B8">
                        <w:rPr>
                          <w:color w:val="FFFFFF" w:themeColor="background1"/>
                          <w:sz w:val="28"/>
                        </w:rPr>
                        <w:br/>
                      </w:r>
                    </w:p>
                  </w:txbxContent>
                </v:textbox>
                <w10:wrap type="square"/>
              </v:shape>
            </w:pict>
          </mc:Fallback>
        </mc:AlternateContent>
      </w:r>
    </w:p>
    <w:p w14:paraId="1F388E3B" w14:textId="106CD625" w:rsidR="006934D3" w:rsidRDefault="006934D3"/>
    <w:p w14:paraId="57B524BB" w14:textId="78968B55" w:rsidR="006934D3" w:rsidRDefault="002543DA">
      <w:r>
        <w:rPr>
          <w:noProof/>
        </w:rPr>
        <mc:AlternateContent>
          <mc:Choice Requires="wps">
            <w:drawing>
              <wp:anchor distT="45720" distB="45720" distL="114300" distR="114300" simplePos="0" relativeHeight="251673600" behindDoc="0" locked="0" layoutInCell="1" allowOverlap="1" wp14:anchorId="49BA7ED7" wp14:editId="036C556E">
                <wp:simplePos x="0" y="0"/>
                <wp:positionH relativeFrom="column">
                  <wp:posOffset>2435225</wp:posOffset>
                </wp:positionH>
                <wp:positionV relativeFrom="paragraph">
                  <wp:posOffset>12065</wp:posOffset>
                </wp:positionV>
                <wp:extent cx="3590925" cy="1404620"/>
                <wp:effectExtent l="0" t="0" r="0" b="508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1404620"/>
                        </a:xfrm>
                        <a:prstGeom prst="rect">
                          <a:avLst/>
                        </a:prstGeom>
                        <a:noFill/>
                        <a:ln w="9525">
                          <a:noFill/>
                          <a:miter lim="800000"/>
                          <a:headEnd/>
                          <a:tailEnd/>
                        </a:ln>
                      </wps:spPr>
                      <wps:txbx>
                        <w:txbxContent>
                          <w:p w14:paraId="72DDBFFF" w14:textId="641437CC" w:rsidR="008318AD" w:rsidRPr="002543DA" w:rsidRDefault="008318AD" w:rsidP="002543DA">
                            <w:pPr>
                              <w:pStyle w:val="ProgrammingC"/>
                              <w:rPr>
                                <w:sz w:val="32"/>
                              </w:rPr>
                            </w:pPr>
                            <w:r w:rsidRPr="002543DA">
                              <w:rPr>
                                <w:b/>
                                <w:sz w:val="32"/>
                              </w:rPr>
                              <w:t xml:space="preserve">Supervisor(s): </w:t>
                            </w:r>
                            <w:r w:rsidRPr="002543DA">
                              <w:rPr>
                                <w:b/>
                                <w:sz w:val="32"/>
                              </w:rPr>
                              <w:tab/>
                            </w:r>
                            <w:r w:rsidRPr="002543DA">
                              <w:rPr>
                                <w:sz w:val="28"/>
                              </w:rPr>
                              <w:tab/>
                            </w:r>
                            <w:r w:rsidRPr="002543DA">
                              <w:rPr>
                                <w:sz w:val="28"/>
                              </w:rPr>
                              <w:tab/>
                            </w:r>
                            <w:r w:rsidRPr="002543DA">
                              <w:rPr>
                                <w:sz w:val="32"/>
                              </w:rPr>
                              <w:t>Marina Brink</w:t>
                            </w:r>
                          </w:p>
                          <w:p w14:paraId="76AD703D" w14:textId="0F6EB151" w:rsidR="008318AD" w:rsidRPr="002543DA" w:rsidRDefault="008318AD" w:rsidP="002543DA">
                            <w:pPr>
                              <w:pStyle w:val="ProgrammingC"/>
                              <w:ind w:left="2880" w:firstLine="720"/>
                              <w:rPr>
                                <w:sz w:val="32"/>
                              </w:rPr>
                            </w:pPr>
                            <w:r w:rsidRPr="002543DA">
                              <w:rPr>
                                <w:sz w:val="32"/>
                              </w:rPr>
                              <w:t>Sergei Kost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BA7ED7" id="_x0000_s1028" type="#_x0000_t202" style="position:absolute;margin-left:191.75pt;margin-top:.95pt;width:282.7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" filled="f" stroked="f">
                <v:textbox style="mso-fit-shape-to-text:t">
                  <w:txbxContent>
                    <w:p w14:paraId="72DDBFFF" w14:textId="641437CC" w:rsidR="008318AD" w:rsidRPr="002543DA" w:rsidRDefault="008318AD" w:rsidP="002543DA">
                      <w:pPr>
                        <w:pStyle w:val="ProgrammingC"/>
                        <w:rPr>
                          <w:sz w:val="32"/>
                        </w:rPr>
                      </w:pPr>
                      <w:r w:rsidRPr="002543DA">
                        <w:rPr>
                          <w:b/>
                          <w:sz w:val="32"/>
                        </w:rPr>
                        <w:t xml:space="preserve">Supervisor(s): </w:t>
                      </w:r>
                      <w:r w:rsidRPr="002543DA">
                        <w:rPr>
                          <w:b/>
                          <w:sz w:val="32"/>
                        </w:rPr>
                        <w:tab/>
                      </w:r>
                      <w:r w:rsidRPr="002543DA">
                        <w:rPr>
                          <w:sz w:val="28"/>
                        </w:rPr>
                        <w:tab/>
                      </w:r>
                      <w:r w:rsidRPr="002543DA">
                        <w:rPr>
                          <w:sz w:val="28"/>
                        </w:rPr>
                        <w:tab/>
                      </w:r>
                      <w:r w:rsidRPr="002543DA">
                        <w:rPr>
                          <w:sz w:val="32"/>
                        </w:rPr>
                        <w:t>Marina Brink</w:t>
                      </w:r>
                    </w:p>
                    <w:p w14:paraId="76AD703D" w14:textId="0F6EB151" w:rsidR="008318AD" w:rsidRPr="002543DA" w:rsidRDefault="008318AD" w:rsidP="002543DA">
                      <w:pPr>
                        <w:pStyle w:val="ProgrammingC"/>
                        <w:ind w:left="2880" w:firstLine="720"/>
                        <w:rPr>
                          <w:sz w:val="32"/>
                        </w:rPr>
                      </w:pPr>
                      <w:r w:rsidRPr="002543DA">
                        <w:rPr>
                          <w:sz w:val="32"/>
                        </w:rPr>
                        <w:t>Sergei Kostin</w:t>
                      </w:r>
                    </w:p>
                  </w:txbxContent>
                </v:textbox>
                <w10:wrap type="square"/>
              </v:shape>
            </w:pict>
          </mc:Fallback>
        </mc:AlternateContent>
      </w:r>
    </w:p>
    <w:p w14:paraId="5B4EF5B8" w14:textId="15AC34A8" w:rsidR="006934D3" w:rsidRDefault="006934D3"/>
    <w:p w14:paraId="7F35813C" w14:textId="2DD36780" w:rsidR="006934D3" w:rsidRDefault="006934D3"/>
    <w:p w14:paraId="42ABE27E" w14:textId="0E992869" w:rsidR="006934D3" w:rsidRDefault="006934D3"/>
    <w:p w14:paraId="571CD3D0" w14:textId="0CC75028" w:rsidR="006934D3" w:rsidRDefault="006934D3"/>
    <w:p w14:paraId="07F6BCD1" w14:textId="3B63C8E0" w:rsidR="006934D3" w:rsidRDefault="006934D3"/>
    <w:p w14:paraId="1FB640C5" w14:textId="4499FD57" w:rsidR="006934D3" w:rsidRDefault="006934D3"/>
    <w:p w14:paraId="2DDF8ACD" w14:textId="4B464837" w:rsidR="006934D3" w:rsidRDefault="006934D3"/>
    <w:p w14:paraId="73DCAE04" w14:textId="0D44D26A" w:rsidR="006934D3" w:rsidRDefault="006934D3"/>
    <w:p w14:paraId="740CBD98" w14:textId="505C62AA" w:rsidR="006934D3" w:rsidRDefault="006934D3"/>
    <w:p w14:paraId="27D27106" w14:textId="1FF55FF6" w:rsidR="006934D3" w:rsidRDefault="006934D3"/>
    <w:p w14:paraId="4F46AFF2" w14:textId="77777777" w:rsidR="006934D3" w:rsidRDefault="006934D3"/>
    <w:p w14:paraId="65D8BCAA" w14:textId="77777777" w:rsidR="006934D3" w:rsidRDefault="006934D3"/>
    <w:p w14:paraId="3FC173A7" w14:textId="77777777" w:rsidR="006934D3" w:rsidRDefault="006934D3"/>
    <w:p w14:paraId="44407FA8" w14:textId="0E166F80" w:rsidR="006934D3" w:rsidRDefault="006934D3" w:rsidP="00525FB4">
      <w:pPr>
        <w:pStyle w:val="Heading1"/>
        <w:rPr>
          <w:lang w:val="en-GB"/>
        </w:rPr>
      </w:pPr>
      <w:bookmarkStart w:id="0" w:name="_Toc499590747"/>
      <w:r w:rsidRPr="007D7284">
        <w:rPr>
          <w:lang w:val="en-GB"/>
        </w:rPr>
        <w:lastRenderedPageBreak/>
        <w:t>Declaration of authorship</w:t>
      </w:r>
      <w:bookmarkEnd w:id="0"/>
    </w:p>
    <w:p w14:paraId="0DC04025" w14:textId="1261FD29" w:rsidR="00E4239D" w:rsidRDefault="00E4239D" w:rsidP="00E4239D">
      <w:pPr>
        <w:pStyle w:val="ProgrammingC"/>
      </w:pPr>
      <w:r w:rsidRPr="00E4239D">
        <w:t>I hereby certify that I am the sole author of this thesis and that no part of this thesis has been published or submitted for publication. All works and major viewpoints of the other authors, data from other sources of literature and elsewhere used for writing this paper have been referenced.</w:t>
      </w:r>
    </w:p>
    <w:p w14:paraId="5439CE08" w14:textId="2E7A428F" w:rsidR="00E4239D" w:rsidRDefault="00E4239D" w:rsidP="00E4239D">
      <w:pPr>
        <w:pStyle w:val="ProgrammingC"/>
      </w:pPr>
    </w:p>
    <w:p w14:paraId="6AF8157D" w14:textId="572CBC44" w:rsidR="00E4239D" w:rsidRDefault="00E4239D" w:rsidP="00E4239D">
      <w:pPr>
        <w:pStyle w:val="ProgrammingC"/>
      </w:pPr>
      <w:r>
        <w:rPr>
          <w:noProof/>
        </w:rPr>
        <w:drawing>
          <wp:anchor distT="0" distB="0" distL="114300" distR="114300" simplePos="0" relativeHeight="251660287" behindDoc="0" locked="0" layoutInCell="1" allowOverlap="1" wp14:anchorId="54A4449E" wp14:editId="3405350C">
            <wp:simplePos x="0" y="0"/>
            <wp:positionH relativeFrom="margin">
              <wp:posOffset>19685</wp:posOffset>
            </wp:positionH>
            <wp:positionV relativeFrom="paragraph">
              <wp:posOffset>203835</wp:posOffset>
            </wp:positionV>
            <wp:extent cx="1856105" cy="822325"/>
            <wp:effectExtent l="0" t="0" r="0" b="0"/>
            <wp:wrapThrough wrapText="bothSides">
              <wp:wrapPolygon edited="0">
                <wp:start x="0" y="0"/>
                <wp:lineTo x="0" y="21016"/>
                <wp:lineTo x="21282" y="21016"/>
                <wp:lineTo x="2128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6105" cy="822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996B1" w14:textId="6B23CAEC" w:rsidR="00E4239D" w:rsidRPr="00E4239D" w:rsidRDefault="00E4239D" w:rsidP="00E4239D">
      <w:pPr>
        <w:pStyle w:val="ProgrammingC"/>
      </w:pPr>
    </w:p>
    <w:p w14:paraId="23348F1B" w14:textId="5F3B2C77" w:rsidR="00E4239D" w:rsidRDefault="00E4239D">
      <w:r>
        <w:rPr>
          <w:noProof/>
        </w:rPr>
        <mc:AlternateContent>
          <mc:Choice Requires="wps">
            <w:drawing>
              <wp:anchor distT="0" distB="0" distL="114300" distR="114300" simplePos="0" relativeHeight="251663360" behindDoc="0" locked="0" layoutInCell="1" allowOverlap="1" wp14:anchorId="003C3C7E" wp14:editId="69C1255A">
                <wp:simplePos x="0" y="0"/>
                <wp:positionH relativeFrom="column">
                  <wp:posOffset>-16764</wp:posOffset>
                </wp:positionH>
                <wp:positionV relativeFrom="paragraph">
                  <wp:posOffset>297942</wp:posOffset>
                </wp:positionV>
                <wp:extent cx="2185416"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2185416"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46D525E" id="Straight Connector 1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pt,23.45pt" to="170.8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" strokecolor="black [3200]" strokeweight="1.5pt">
                <v:stroke joinstyle="miter"/>
              </v:line>
            </w:pict>
          </mc:Fallback>
        </mc:AlternateContent>
      </w:r>
    </w:p>
    <w:p w14:paraId="796E3AA7" w14:textId="422B3075" w:rsidR="006934D3" w:rsidRDefault="00E4239D">
      <w:r>
        <w:t xml:space="preserve">Andreas Hofmann, </w:t>
      </w:r>
      <w:r w:rsidR="007E1732">
        <w:t>27</w:t>
      </w:r>
      <w:r>
        <w:t>.11.2017, Tallinn</w:t>
      </w:r>
    </w:p>
    <w:p w14:paraId="14CD04B8" w14:textId="77777777" w:rsidR="006934D3" w:rsidRDefault="006934D3"/>
    <w:p w14:paraId="183AB7A0" w14:textId="77777777" w:rsidR="006934D3" w:rsidRDefault="006934D3"/>
    <w:p w14:paraId="1FA3321E" w14:textId="77777777" w:rsidR="006934D3" w:rsidRDefault="006934D3"/>
    <w:p w14:paraId="52C67D31" w14:textId="77777777" w:rsidR="006934D3" w:rsidRDefault="006934D3"/>
    <w:p w14:paraId="23BDA7E7" w14:textId="77777777" w:rsidR="006934D3" w:rsidRDefault="006934D3"/>
    <w:p w14:paraId="3DDF205C" w14:textId="77777777" w:rsidR="006934D3" w:rsidRDefault="006934D3"/>
    <w:p w14:paraId="33E9424A" w14:textId="77777777" w:rsidR="006934D3" w:rsidRDefault="006934D3"/>
    <w:p w14:paraId="16A0D4B2" w14:textId="77777777" w:rsidR="006934D3" w:rsidRDefault="006934D3"/>
    <w:p w14:paraId="330C72E7" w14:textId="77777777" w:rsidR="006934D3" w:rsidRDefault="006934D3"/>
    <w:p w14:paraId="7FA0D145" w14:textId="77777777" w:rsidR="006934D3" w:rsidRDefault="006934D3"/>
    <w:p w14:paraId="57893D99" w14:textId="77777777" w:rsidR="006934D3" w:rsidRDefault="006934D3"/>
    <w:p w14:paraId="470D0866" w14:textId="77777777" w:rsidR="006934D3" w:rsidRDefault="006934D3"/>
    <w:p w14:paraId="5A080785" w14:textId="77777777" w:rsidR="006934D3" w:rsidRDefault="006934D3"/>
    <w:p w14:paraId="01156AB0" w14:textId="77777777" w:rsidR="006934D3" w:rsidRDefault="006934D3"/>
    <w:p w14:paraId="2DAA8E99" w14:textId="77777777" w:rsidR="006934D3" w:rsidRDefault="006934D3"/>
    <w:p w14:paraId="032D40F4" w14:textId="77777777" w:rsidR="006934D3" w:rsidRDefault="006934D3"/>
    <w:p w14:paraId="7A21868C" w14:textId="77777777" w:rsidR="006934D3" w:rsidRDefault="006934D3"/>
    <w:p w14:paraId="7333B05E" w14:textId="77777777" w:rsidR="006934D3" w:rsidRDefault="006934D3"/>
    <w:p w14:paraId="4D769259" w14:textId="528B9B29" w:rsidR="006934D3" w:rsidRDefault="006934D3"/>
    <w:p w14:paraId="58D92C62" w14:textId="77777777" w:rsidR="006934D3" w:rsidRDefault="006934D3"/>
    <w:sdt>
      <w:sdtPr>
        <w:rPr>
          <w:rFonts w:asciiTheme="minorHAnsi" w:eastAsia="Times New Roman" w:hAnsi="Times New Roman" w:cs="Times New Roman"/>
          <w:color w:val="auto"/>
          <w:sz w:val="22"/>
          <w:szCs w:val="22"/>
          <w:lang w:val="en-GB" w:eastAsia="en-GB"/>
        </w:rPr>
        <w:id w:val="1793167338"/>
        <w:docPartObj>
          <w:docPartGallery w:val="Table of Contents"/>
          <w:docPartUnique/>
        </w:docPartObj>
      </w:sdtPr>
      <w:sdtEndPr>
        <w:rPr>
          <w:b/>
          <w:bCs/>
          <w:noProof/>
        </w:rPr>
      </w:sdtEndPr>
      <w:sdtContent>
        <w:p w14:paraId="57F48327" w14:textId="7B70E793" w:rsidR="000B209D" w:rsidRPr="00E4239D" w:rsidRDefault="000B209D">
          <w:pPr>
            <w:pStyle w:val="TOCHeading"/>
            <w:rPr>
              <w:rStyle w:val="Heading1Char"/>
              <w:color w:val="auto"/>
            </w:rPr>
          </w:pPr>
          <w:r w:rsidRPr="00E4239D">
            <w:rPr>
              <w:rStyle w:val="Heading1Char"/>
              <w:color w:val="auto"/>
            </w:rPr>
            <w:t>Contents</w:t>
          </w:r>
        </w:p>
        <w:p w14:paraId="1504ACC2" w14:textId="4981F4C6" w:rsidR="003E195B" w:rsidRDefault="000B209D">
          <w:pPr>
            <w:pStyle w:val="TOC1"/>
            <w:tabs>
              <w:tab w:val="right" w:leader="dot" w:pos="8493"/>
            </w:tabs>
            <w:rPr>
              <w:rFonts w:eastAsiaTheme="minorEastAsia" w:hAnsiTheme="minorHAnsi" w:cstheme="minorBidi"/>
              <w:noProof/>
            </w:rPr>
          </w:pPr>
          <w:r>
            <w:fldChar w:fldCharType="begin"/>
          </w:r>
          <w:r>
            <w:instrText xml:space="preserve"> TOC \o "1-3" \h \z \u </w:instrText>
          </w:r>
          <w:r>
            <w:fldChar w:fldCharType="separate"/>
          </w:r>
          <w:hyperlink w:anchor="_Toc499590747" w:history="1">
            <w:r w:rsidR="003E195B" w:rsidRPr="007D1C6F">
              <w:rPr>
                <w:rStyle w:val="Hyperlink"/>
                <w:noProof/>
              </w:rPr>
              <w:t>Declaration of authorship</w:t>
            </w:r>
            <w:r w:rsidR="003E195B">
              <w:rPr>
                <w:noProof/>
                <w:webHidden/>
              </w:rPr>
              <w:tab/>
            </w:r>
            <w:r w:rsidR="003E195B">
              <w:rPr>
                <w:noProof/>
                <w:webHidden/>
              </w:rPr>
              <w:fldChar w:fldCharType="begin"/>
            </w:r>
            <w:r w:rsidR="003E195B">
              <w:rPr>
                <w:noProof/>
                <w:webHidden/>
              </w:rPr>
              <w:instrText xml:space="preserve"> PAGEREF _Toc499590747 \h </w:instrText>
            </w:r>
            <w:r w:rsidR="003E195B">
              <w:rPr>
                <w:noProof/>
                <w:webHidden/>
              </w:rPr>
            </w:r>
            <w:r w:rsidR="003E195B">
              <w:rPr>
                <w:noProof/>
                <w:webHidden/>
              </w:rPr>
              <w:fldChar w:fldCharType="separate"/>
            </w:r>
            <w:r w:rsidR="003E195B">
              <w:rPr>
                <w:noProof/>
                <w:webHidden/>
              </w:rPr>
              <w:t>2</w:t>
            </w:r>
            <w:r w:rsidR="003E195B">
              <w:rPr>
                <w:noProof/>
                <w:webHidden/>
              </w:rPr>
              <w:fldChar w:fldCharType="end"/>
            </w:r>
          </w:hyperlink>
        </w:p>
        <w:p w14:paraId="6F645116" w14:textId="0113DC2C" w:rsidR="003E195B" w:rsidRDefault="00474D0D">
          <w:pPr>
            <w:pStyle w:val="TOC1"/>
            <w:tabs>
              <w:tab w:val="right" w:leader="dot" w:pos="8493"/>
            </w:tabs>
            <w:rPr>
              <w:rFonts w:eastAsiaTheme="minorEastAsia" w:hAnsiTheme="minorHAnsi" w:cstheme="minorBidi"/>
              <w:noProof/>
            </w:rPr>
          </w:pPr>
          <w:hyperlink w:anchor="_Toc499590748" w:history="1">
            <w:r w:rsidR="003E195B" w:rsidRPr="007D1C6F">
              <w:rPr>
                <w:rStyle w:val="Hyperlink"/>
                <w:noProof/>
              </w:rPr>
              <w:t>Variant 5: Cipher Keys</w:t>
            </w:r>
            <w:r w:rsidR="003E195B">
              <w:rPr>
                <w:noProof/>
                <w:webHidden/>
              </w:rPr>
              <w:tab/>
            </w:r>
            <w:r w:rsidR="003E195B">
              <w:rPr>
                <w:noProof/>
                <w:webHidden/>
              </w:rPr>
              <w:fldChar w:fldCharType="begin"/>
            </w:r>
            <w:r w:rsidR="003E195B">
              <w:rPr>
                <w:noProof/>
                <w:webHidden/>
              </w:rPr>
              <w:instrText xml:space="preserve"> PAGEREF _Toc499590748 \h </w:instrText>
            </w:r>
            <w:r w:rsidR="003E195B">
              <w:rPr>
                <w:noProof/>
                <w:webHidden/>
              </w:rPr>
            </w:r>
            <w:r w:rsidR="003E195B">
              <w:rPr>
                <w:noProof/>
                <w:webHidden/>
              </w:rPr>
              <w:fldChar w:fldCharType="separate"/>
            </w:r>
            <w:r w:rsidR="003E195B">
              <w:rPr>
                <w:noProof/>
                <w:webHidden/>
              </w:rPr>
              <w:t>4</w:t>
            </w:r>
            <w:r w:rsidR="003E195B">
              <w:rPr>
                <w:noProof/>
                <w:webHidden/>
              </w:rPr>
              <w:fldChar w:fldCharType="end"/>
            </w:r>
          </w:hyperlink>
        </w:p>
        <w:p w14:paraId="7687A530" w14:textId="65FBC833" w:rsidR="003E195B" w:rsidRDefault="00474D0D">
          <w:pPr>
            <w:pStyle w:val="TOC1"/>
            <w:tabs>
              <w:tab w:val="right" w:leader="dot" w:pos="8493"/>
            </w:tabs>
            <w:rPr>
              <w:rFonts w:eastAsiaTheme="minorEastAsia" w:hAnsiTheme="minorHAnsi" w:cstheme="minorBidi"/>
              <w:noProof/>
            </w:rPr>
          </w:pPr>
          <w:hyperlink w:anchor="_Toc499590749" w:history="1">
            <w:r w:rsidR="003E195B" w:rsidRPr="007D1C6F">
              <w:rPr>
                <w:rStyle w:val="Hyperlink"/>
                <w:noProof/>
              </w:rPr>
              <w:t>Brief overview of the task</w:t>
            </w:r>
            <w:r w:rsidR="003E195B">
              <w:rPr>
                <w:noProof/>
                <w:webHidden/>
              </w:rPr>
              <w:tab/>
            </w:r>
            <w:r w:rsidR="003E195B">
              <w:rPr>
                <w:noProof/>
                <w:webHidden/>
              </w:rPr>
              <w:fldChar w:fldCharType="begin"/>
            </w:r>
            <w:r w:rsidR="003E195B">
              <w:rPr>
                <w:noProof/>
                <w:webHidden/>
              </w:rPr>
              <w:instrText xml:space="preserve"> PAGEREF _Toc499590749 \h </w:instrText>
            </w:r>
            <w:r w:rsidR="003E195B">
              <w:rPr>
                <w:noProof/>
                <w:webHidden/>
              </w:rPr>
            </w:r>
            <w:r w:rsidR="003E195B">
              <w:rPr>
                <w:noProof/>
                <w:webHidden/>
              </w:rPr>
              <w:fldChar w:fldCharType="separate"/>
            </w:r>
            <w:r w:rsidR="003E195B">
              <w:rPr>
                <w:noProof/>
                <w:webHidden/>
              </w:rPr>
              <w:t>5</w:t>
            </w:r>
            <w:r w:rsidR="003E195B">
              <w:rPr>
                <w:noProof/>
                <w:webHidden/>
              </w:rPr>
              <w:fldChar w:fldCharType="end"/>
            </w:r>
          </w:hyperlink>
        </w:p>
        <w:p w14:paraId="4CD9075E" w14:textId="31094411" w:rsidR="003E195B" w:rsidRDefault="00474D0D">
          <w:pPr>
            <w:pStyle w:val="TOC1"/>
            <w:tabs>
              <w:tab w:val="right" w:leader="dot" w:pos="8493"/>
            </w:tabs>
            <w:rPr>
              <w:rFonts w:eastAsiaTheme="minorEastAsia" w:hAnsiTheme="minorHAnsi" w:cstheme="minorBidi"/>
              <w:noProof/>
            </w:rPr>
          </w:pPr>
          <w:hyperlink w:anchor="_Toc499590750" w:history="1">
            <w:r w:rsidR="003E195B" w:rsidRPr="007D1C6F">
              <w:rPr>
                <w:rStyle w:val="Hyperlink"/>
                <w:noProof/>
              </w:rPr>
              <w:t xml:space="preserve">ArgoUML </w:t>
            </w:r>
            <w:r w:rsidR="003E195B" w:rsidRPr="007D1C6F">
              <w:rPr>
                <w:rStyle w:val="Hyperlink"/>
                <w:noProof/>
              </w:rPr>
              <w:t>–</w:t>
            </w:r>
            <w:r w:rsidR="003E195B" w:rsidRPr="007D1C6F">
              <w:rPr>
                <w:rStyle w:val="Hyperlink"/>
                <w:noProof/>
              </w:rPr>
              <w:t xml:space="preserve"> Activity Diagram</w:t>
            </w:r>
            <w:r w:rsidR="003E195B">
              <w:rPr>
                <w:noProof/>
                <w:webHidden/>
              </w:rPr>
              <w:tab/>
            </w:r>
            <w:r w:rsidR="003E195B">
              <w:rPr>
                <w:noProof/>
                <w:webHidden/>
              </w:rPr>
              <w:fldChar w:fldCharType="begin"/>
            </w:r>
            <w:r w:rsidR="003E195B">
              <w:rPr>
                <w:noProof/>
                <w:webHidden/>
              </w:rPr>
              <w:instrText xml:space="preserve"> PAGEREF _Toc499590750 \h </w:instrText>
            </w:r>
            <w:r w:rsidR="003E195B">
              <w:rPr>
                <w:noProof/>
                <w:webHidden/>
              </w:rPr>
            </w:r>
            <w:r w:rsidR="003E195B">
              <w:rPr>
                <w:noProof/>
                <w:webHidden/>
              </w:rPr>
              <w:fldChar w:fldCharType="separate"/>
            </w:r>
            <w:r w:rsidR="003E195B">
              <w:rPr>
                <w:noProof/>
                <w:webHidden/>
              </w:rPr>
              <w:t>6</w:t>
            </w:r>
            <w:r w:rsidR="003E195B">
              <w:rPr>
                <w:noProof/>
                <w:webHidden/>
              </w:rPr>
              <w:fldChar w:fldCharType="end"/>
            </w:r>
          </w:hyperlink>
        </w:p>
        <w:p w14:paraId="3CFC6E66" w14:textId="5DBFA0DE" w:rsidR="003E195B" w:rsidRDefault="00474D0D">
          <w:pPr>
            <w:pStyle w:val="TOC1"/>
            <w:tabs>
              <w:tab w:val="right" w:leader="dot" w:pos="8493"/>
            </w:tabs>
            <w:rPr>
              <w:rFonts w:eastAsiaTheme="minorEastAsia" w:hAnsiTheme="minorHAnsi" w:cstheme="minorBidi"/>
              <w:noProof/>
            </w:rPr>
          </w:pPr>
          <w:hyperlink w:anchor="_Toc499590751" w:history="1">
            <w:r w:rsidR="003E195B" w:rsidRPr="007D1C6F">
              <w:rPr>
                <w:rStyle w:val="Hyperlink"/>
                <w:noProof/>
              </w:rPr>
              <w:t>Program listings with corresponding comments</w:t>
            </w:r>
            <w:r w:rsidR="003E195B">
              <w:rPr>
                <w:noProof/>
                <w:webHidden/>
              </w:rPr>
              <w:tab/>
            </w:r>
            <w:r w:rsidR="003E195B">
              <w:rPr>
                <w:noProof/>
                <w:webHidden/>
              </w:rPr>
              <w:fldChar w:fldCharType="begin"/>
            </w:r>
            <w:r w:rsidR="003E195B">
              <w:rPr>
                <w:noProof/>
                <w:webHidden/>
              </w:rPr>
              <w:instrText xml:space="preserve"> PAGEREF _Toc499590751 \h </w:instrText>
            </w:r>
            <w:r w:rsidR="003E195B">
              <w:rPr>
                <w:noProof/>
                <w:webHidden/>
              </w:rPr>
            </w:r>
            <w:r w:rsidR="003E195B">
              <w:rPr>
                <w:noProof/>
                <w:webHidden/>
              </w:rPr>
              <w:fldChar w:fldCharType="separate"/>
            </w:r>
            <w:r w:rsidR="003E195B">
              <w:rPr>
                <w:noProof/>
                <w:webHidden/>
              </w:rPr>
              <w:t>7</w:t>
            </w:r>
            <w:r w:rsidR="003E195B">
              <w:rPr>
                <w:noProof/>
                <w:webHidden/>
              </w:rPr>
              <w:fldChar w:fldCharType="end"/>
            </w:r>
          </w:hyperlink>
        </w:p>
        <w:p w14:paraId="3B24234F" w14:textId="62C9BB66" w:rsidR="003E195B" w:rsidRDefault="00474D0D">
          <w:pPr>
            <w:pStyle w:val="TOC1"/>
            <w:tabs>
              <w:tab w:val="right" w:leader="dot" w:pos="8493"/>
            </w:tabs>
            <w:rPr>
              <w:rFonts w:eastAsiaTheme="minorEastAsia" w:hAnsiTheme="minorHAnsi" w:cstheme="minorBidi"/>
              <w:noProof/>
            </w:rPr>
          </w:pPr>
          <w:hyperlink w:anchor="_Toc499590752" w:history="1">
            <w:r w:rsidR="003E195B" w:rsidRPr="007D1C6F">
              <w:rPr>
                <w:rStyle w:val="Hyperlink"/>
                <w:noProof/>
              </w:rPr>
              <w:t>Additional verbal description of my solution</w:t>
            </w:r>
            <w:r w:rsidR="003E195B">
              <w:rPr>
                <w:noProof/>
                <w:webHidden/>
              </w:rPr>
              <w:tab/>
            </w:r>
            <w:r w:rsidR="003E195B">
              <w:rPr>
                <w:noProof/>
                <w:webHidden/>
              </w:rPr>
              <w:fldChar w:fldCharType="begin"/>
            </w:r>
            <w:r w:rsidR="003E195B">
              <w:rPr>
                <w:noProof/>
                <w:webHidden/>
              </w:rPr>
              <w:instrText xml:space="preserve"> PAGEREF _Toc499590752 \h </w:instrText>
            </w:r>
            <w:r w:rsidR="003E195B">
              <w:rPr>
                <w:noProof/>
                <w:webHidden/>
              </w:rPr>
            </w:r>
            <w:r w:rsidR="003E195B">
              <w:rPr>
                <w:noProof/>
                <w:webHidden/>
              </w:rPr>
              <w:fldChar w:fldCharType="separate"/>
            </w:r>
            <w:r w:rsidR="003E195B">
              <w:rPr>
                <w:noProof/>
                <w:webHidden/>
              </w:rPr>
              <w:t>12</w:t>
            </w:r>
            <w:r w:rsidR="003E195B">
              <w:rPr>
                <w:noProof/>
                <w:webHidden/>
              </w:rPr>
              <w:fldChar w:fldCharType="end"/>
            </w:r>
          </w:hyperlink>
        </w:p>
        <w:p w14:paraId="746B68E2" w14:textId="30964423" w:rsidR="003E195B" w:rsidRDefault="00474D0D">
          <w:pPr>
            <w:pStyle w:val="TOC1"/>
            <w:tabs>
              <w:tab w:val="right" w:leader="dot" w:pos="8493"/>
            </w:tabs>
            <w:rPr>
              <w:rFonts w:eastAsiaTheme="minorEastAsia" w:hAnsiTheme="minorHAnsi" w:cstheme="minorBidi"/>
              <w:noProof/>
            </w:rPr>
          </w:pPr>
          <w:hyperlink w:anchor="_Toc499590753" w:history="1">
            <w:r w:rsidR="003E195B" w:rsidRPr="007D1C6F">
              <w:rPr>
                <w:rStyle w:val="Hyperlink"/>
                <w:noProof/>
              </w:rPr>
              <w:t>Snapshots</w:t>
            </w:r>
            <w:r w:rsidR="003E195B">
              <w:rPr>
                <w:noProof/>
                <w:webHidden/>
              </w:rPr>
              <w:tab/>
            </w:r>
            <w:r w:rsidR="003E195B">
              <w:rPr>
                <w:noProof/>
                <w:webHidden/>
              </w:rPr>
              <w:fldChar w:fldCharType="begin"/>
            </w:r>
            <w:r w:rsidR="003E195B">
              <w:rPr>
                <w:noProof/>
                <w:webHidden/>
              </w:rPr>
              <w:instrText xml:space="preserve"> PAGEREF _Toc499590753 \h </w:instrText>
            </w:r>
            <w:r w:rsidR="003E195B">
              <w:rPr>
                <w:noProof/>
                <w:webHidden/>
              </w:rPr>
            </w:r>
            <w:r w:rsidR="003E195B">
              <w:rPr>
                <w:noProof/>
                <w:webHidden/>
              </w:rPr>
              <w:fldChar w:fldCharType="separate"/>
            </w:r>
            <w:r w:rsidR="003E195B">
              <w:rPr>
                <w:noProof/>
                <w:webHidden/>
              </w:rPr>
              <w:t>14</w:t>
            </w:r>
            <w:r w:rsidR="003E195B">
              <w:rPr>
                <w:noProof/>
                <w:webHidden/>
              </w:rPr>
              <w:fldChar w:fldCharType="end"/>
            </w:r>
          </w:hyperlink>
        </w:p>
        <w:p w14:paraId="57A3A87A" w14:textId="6D21C1B3" w:rsidR="003E195B" w:rsidRDefault="00474D0D">
          <w:pPr>
            <w:pStyle w:val="TOC1"/>
            <w:tabs>
              <w:tab w:val="right" w:leader="dot" w:pos="8493"/>
            </w:tabs>
            <w:rPr>
              <w:rFonts w:eastAsiaTheme="minorEastAsia" w:hAnsiTheme="minorHAnsi" w:cstheme="minorBidi"/>
              <w:noProof/>
            </w:rPr>
          </w:pPr>
          <w:hyperlink w:anchor="_Toc499590754" w:history="1">
            <w:r w:rsidR="003E195B" w:rsidRPr="007D1C6F">
              <w:rPr>
                <w:rStyle w:val="Hyperlink"/>
                <w:noProof/>
              </w:rPr>
              <w:t>Verification of results by using SciTE</w:t>
            </w:r>
            <w:r w:rsidR="003E195B">
              <w:rPr>
                <w:noProof/>
                <w:webHidden/>
              </w:rPr>
              <w:tab/>
            </w:r>
            <w:r w:rsidR="003E195B">
              <w:rPr>
                <w:noProof/>
                <w:webHidden/>
              </w:rPr>
              <w:fldChar w:fldCharType="begin"/>
            </w:r>
            <w:r w:rsidR="003E195B">
              <w:rPr>
                <w:noProof/>
                <w:webHidden/>
              </w:rPr>
              <w:instrText xml:space="preserve"> PAGEREF _Toc499590754 \h </w:instrText>
            </w:r>
            <w:r w:rsidR="003E195B">
              <w:rPr>
                <w:noProof/>
                <w:webHidden/>
              </w:rPr>
            </w:r>
            <w:r w:rsidR="003E195B">
              <w:rPr>
                <w:noProof/>
                <w:webHidden/>
              </w:rPr>
              <w:fldChar w:fldCharType="separate"/>
            </w:r>
            <w:r w:rsidR="003E195B">
              <w:rPr>
                <w:noProof/>
                <w:webHidden/>
              </w:rPr>
              <w:t>18</w:t>
            </w:r>
            <w:r w:rsidR="003E195B">
              <w:rPr>
                <w:noProof/>
                <w:webHidden/>
              </w:rPr>
              <w:fldChar w:fldCharType="end"/>
            </w:r>
          </w:hyperlink>
        </w:p>
        <w:p w14:paraId="5A5856DE" w14:textId="20DE8E45" w:rsidR="000B209D" w:rsidRDefault="000B209D">
          <w:r>
            <w:rPr>
              <w:b/>
              <w:bCs/>
              <w:noProof/>
            </w:rPr>
            <w:fldChar w:fldCharType="end"/>
          </w:r>
        </w:p>
      </w:sdtContent>
    </w:sdt>
    <w:p w14:paraId="6697BD22" w14:textId="7F56FE40" w:rsidR="000B209D" w:rsidRDefault="000B209D"/>
    <w:p w14:paraId="4764D6DC" w14:textId="77777777" w:rsidR="000B209D" w:rsidRDefault="000B209D">
      <w:r>
        <w:br w:type="page"/>
      </w:r>
    </w:p>
    <w:p w14:paraId="346898F5" w14:textId="012461F6" w:rsidR="000B209D" w:rsidRDefault="000B209D" w:rsidP="000B209D">
      <w:pPr>
        <w:pStyle w:val="Heading1"/>
        <w:rPr>
          <w:lang w:val="en-GB"/>
        </w:rPr>
      </w:pPr>
      <w:bookmarkStart w:id="1" w:name="_Toc499590748"/>
      <w:r w:rsidRPr="000B209D">
        <w:rPr>
          <w:lang w:val="en-GB"/>
        </w:rPr>
        <w:lastRenderedPageBreak/>
        <w:t>Variant</w:t>
      </w:r>
      <w:r w:rsidR="00AA7DEC">
        <w:rPr>
          <w:lang w:val="en-GB"/>
        </w:rPr>
        <w:t xml:space="preserve"> 5: Cipher Keys</w:t>
      </w:r>
      <w:bookmarkEnd w:id="1"/>
    </w:p>
    <w:p w14:paraId="6BCEC7B2" w14:textId="313A822A" w:rsidR="000548EE" w:rsidRDefault="000548EE" w:rsidP="00F17D5D">
      <w:pPr>
        <w:pStyle w:val="ProgrammingC"/>
        <w:rPr>
          <w:lang w:eastAsia="de-AT"/>
        </w:rPr>
      </w:pPr>
      <w:r>
        <w:rPr>
          <w:lang w:eastAsia="de-AT"/>
        </w:rPr>
        <w:t xml:space="preserve">Variant 5 is called “Cipher Keys”. </w:t>
      </w:r>
      <w:r w:rsidR="00F17D5D">
        <w:rPr>
          <w:lang w:eastAsia="de-AT"/>
        </w:rPr>
        <w:t xml:space="preserve">The variant is called so because one </w:t>
      </w:r>
      <w:r w:rsidR="00C6218D">
        <w:rPr>
          <w:lang w:eastAsia="de-AT"/>
        </w:rPr>
        <w:t>must</w:t>
      </w:r>
      <w:r w:rsidR="00F17D5D">
        <w:rPr>
          <w:lang w:eastAsia="de-AT"/>
        </w:rPr>
        <w:t xml:space="preserve"> calculate the cipher keys by summing up the digits of the amount of gold bars in one cell. Cipher keys are part of cryptography and is an algorithm for performing encryption or decryption by using well-defined steps that follow a procedure</w:t>
      </w:r>
      <w:r w:rsidR="00D97DB1">
        <w:rPr>
          <w:lang w:eastAsia="de-AT"/>
        </w:rPr>
        <w:t>.</w:t>
      </w:r>
    </w:p>
    <w:p w14:paraId="074181FF" w14:textId="65AD5046" w:rsidR="00C6218D" w:rsidRPr="000548EE" w:rsidRDefault="00C6218D" w:rsidP="00F17D5D">
      <w:pPr>
        <w:pStyle w:val="ProgrammingC"/>
        <w:rPr>
          <w:lang w:eastAsia="de-AT"/>
        </w:rPr>
      </w:pPr>
      <w:r>
        <w:rPr>
          <w:lang w:eastAsia="de-AT"/>
        </w:rPr>
        <w:t xml:space="preserve">The program is coded in the language C and is using an array with two columns to calculate and display the end result. </w:t>
      </w:r>
      <w:r w:rsidR="00176A06">
        <w:rPr>
          <w:lang w:eastAsia="de-AT"/>
        </w:rPr>
        <w:t>Furthermore, there have to be at least four functions without the main function. Moreover</w:t>
      </w:r>
      <w:r w:rsidR="00A24B35">
        <w:rPr>
          <w:lang w:eastAsia="de-AT"/>
        </w:rPr>
        <w:t>, in the later part of the documentation an ArgoUML chart will be shown, some snapshot with description of the program and two ScieTE texts will be shown.</w:t>
      </w:r>
    </w:p>
    <w:p w14:paraId="4806B965" w14:textId="3808D300" w:rsidR="000B209D" w:rsidRDefault="000B209D" w:rsidP="00525FB4">
      <w:pPr>
        <w:pStyle w:val="ProgrammingC"/>
        <w:rPr>
          <w:rFonts w:ascii="Arial" w:hAnsi="Arial" w:cs="Arial"/>
          <w:kern w:val="32"/>
          <w:sz w:val="28"/>
          <w:szCs w:val="32"/>
          <w:lang w:eastAsia="de-AT"/>
        </w:rPr>
      </w:pPr>
      <w:r>
        <w:br w:type="page"/>
      </w:r>
    </w:p>
    <w:p w14:paraId="24D86504" w14:textId="09241250" w:rsidR="006934D3" w:rsidRPr="000B209D" w:rsidRDefault="006934D3" w:rsidP="000B209D">
      <w:pPr>
        <w:pStyle w:val="Heading1"/>
        <w:rPr>
          <w:lang w:val="en-GB"/>
        </w:rPr>
      </w:pPr>
      <w:bookmarkStart w:id="2" w:name="_Toc499590749"/>
      <w:r w:rsidRPr="000B209D">
        <w:rPr>
          <w:lang w:val="en-GB"/>
        </w:rPr>
        <w:lastRenderedPageBreak/>
        <w:t>Brief overview of the task</w:t>
      </w:r>
      <w:bookmarkEnd w:id="2"/>
    </w:p>
    <w:p w14:paraId="3A9B5EA8" w14:textId="77777777" w:rsidR="00C6218D" w:rsidRDefault="00C6218D" w:rsidP="00C6218D">
      <w:pPr>
        <w:pStyle w:val="ProgrammingC"/>
      </w:pPr>
      <w:r>
        <w:t xml:space="preserve">As already mentioned above, in this task the first step is that the user is prompt to enter a value ‘N’ which is the number of cells the bank has. Furthermore, the program must check if the value entered by the user is in between the boundaries [1…15]. This is the first function. </w:t>
      </w:r>
    </w:p>
    <w:p w14:paraId="3AD9B97C" w14:textId="743BF10C" w:rsidR="00C6218D" w:rsidRDefault="00C6218D" w:rsidP="00C6218D">
      <w:pPr>
        <w:pStyle w:val="ProgrammingC"/>
      </w:pPr>
      <w:r>
        <w:t xml:space="preserve">The second function is the filling of the array. Here the program asks for every cell again and does not use random numbers. Furthermore, we assume here the user enters only positive numbers, since negative numbers would implement that more gold bars have been taken out that ever have been in the cell which would make absolutely no sense. </w:t>
      </w:r>
    </w:p>
    <w:p w14:paraId="17D86F4A" w14:textId="77777777" w:rsidR="00C6218D" w:rsidRDefault="00C6218D" w:rsidP="00C6218D">
      <w:pPr>
        <w:pStyle w:val="ProgrammingC"/>
      </w:pPr>
      <w:r>
        <w:t xml:space="preserve">Third function is the process of filling the second column of the array with the cipher keys. In this case it is rather simple by summing up the single digits which gives us then the cipher key. </w:t>
      </w:r>
    </w:p>
    <w:p w14:paraId="77912B81" w14:textId="77777777" w:rsidR="008523E0" w:rsidRDefault="00C6218D" w:rsidP="00C6218D">
      <w:pPr>
        <w:pStyle w:val="ProgrammingC"/>
      </w:pPr>
      <w:r>
        <w:t>During the fourth function the matrix is displayed.</w:t>
      </w:r>
      <w:r w:rsidR="008523E0">
        <w:t xml:space="preserve"> The first column is independent from the array and will just show the number of the bank cell. Column two are the number of gold bars in this cell and column three are the cipher keys. The second and third column are both part of the array.</w:t>
      </w:r>
    </w:p>
    <w:p w14:paraId="14522EB2" w14:textId="31353188" w:rsidR="000B209D" w:rsidRDefault="008523E0" w:rsidP="00C6218D">
      <w:pPr>
        <w:pStyle w:val="ProgrammingC"/>
      </w:pPr>
      <w:r>
        <w:t xml:space="preserve">The fifth function displays the number of the cell which contains the most amount of gold bars. Especially this function is more complicated compared to the others since it involves the execution of a program that finds the highest number of gold bars which is in the array and then the corresponding number of bank cell which is more difficult since these are independent from each other and not in the same array. </w:t>
      </w:r>
      <w:r w:rsidR="000B209D">
        <w:br w:type="page"/>
      </w:r>
    </w:p>
    <w:p w14:paraId="2FD61E88" w14:textId="0A8A8743" w:rsidR="000B209D" w:rsidRDefault="00F40CEF" w:rsidP="000B209D">
      <w:pPr>
        <w:pStyle w:val="Heading1"/>
        <w:rPr>
          <w:lang w:val="en-GB"/>
        </w:rPr>
      </w:pPr>
      <w:bookmarkStart w:id="3" w:name="_Toc499590750"/>
      <w:r>
        <w:rPr>
          <w:noProof/>
        </w:rPr>
        <w:lastRenderedPageBreak/>
        <w:drawing>
          <wp:anchor distT="0" distB="0" distL="114300" distR="114300" simplePos="0" relativeHeight="251674624" behindDoc="1" locked="0" layoutInCell="1" allowOverlap="1" wp14:anchorId="520637CF" wp14:editId="0DC5F54B">
            <wp:simplePos x="0" y="0"/>
            <wp:positionH relativeFrom="margin">
              <wp:align>left</wp:align>
            </wp:positionH>
            <wp:positionV relativeFrom="paragraph">
              <wp:posOffset>340995</wp:posOffset>
            </wp:positionV>
            <wp:extent cx="3209925" cy="5695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9925" cy="5695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1204">
        <w:rPr>
          <w:lang w:val="en-GB"/>
        </w:rPr>
        <w:t>ArgoUML – Activity Diagram</w:t>
      </w:r>
      <w:bookmarkEnd w:id="3"/>
    </w:p>
    <w:p w14:paraId="01585983" w14:textId="1C65DAE0" w:rsidR="001E1496" w:rsidRDefault="001E1496" w:rsidP="001E1496">
      <w:pPr>
        <w:pStyle w:val="ProgrammingC"/>
        <w:rPr>
          <w:lang w:eastAsia="de-AT"/>
        </w:rPr>
      </w:pPr>
      <w:r>
        <w:rPr>
          <w:lang w:eastAsia="de-AT"/>
        </w:rPr>
        <w:t>Function: int main (void)</w:t>
      </w:r>
    </w:p>
    <w:p w14:paraId="7FDE8820" w14:textId="56761CB8" w:rsidR="001E1496" w:rsidRDefault="001E1496" w:rsidP="001E1496">
      <w:pPr>
        <w:pStyle w:val="ProgrammingC"/>
        <w:rPr>
          <w:lang w:eastAsia="de-AT"/>
        </w:rPr>
      </w:pPr>
    </w:p>
    <w:p w14:paraId="4C96410D" w14:textId="43A631EC" w:rsidR="001E1496" w:rsidRDefault="001E1496" w:rsidP="001E1496">
      <w:pPr>
        <w:pStyle w:val="ProgrammingC"/>
        <w:rPr>
          <w:lang w:eastAsia="de-AT"/>
        </w:rPr>
      </w:pPr>
    </w:p>
    <w:p w14:paraId="3332A211" w14:textId="588FA583" w:rsidR="001E1496" w:rsidRDefault="001E1496" w:rsidP="001E1496">
      <w:pPr>
        <w:pStyle w:val="ProgrammingC"/>
        <w:rPr>
          <w:lang w:eastAsia="de-AT"/>
        </w:rPr>
      </w:pPr>
    </w:p>
    <w:p w14:paraId="0570C448" w14:textId="5E0CF9F3" w:rsidR="001E1496" w:rsidRDefault="001E1496" w:rsidP="001E1496">
      <w:pPr>
        <w:pStyle w:val="ProgrammingC"/>
        <w:rPr>
          <w:lang w:eastAsia="de-AT"/>
        </w:rPr>
      </w:pPr>
    </w:p>
    <w:p w14:paraId="17309664" w14:textId="77777777" w:rsidR="001E1496" w:rsidRDefault="001E1496" w:rsidP="001E1496">
      <w:pPr>
        <w:pStyle w:val="ProgrammingC"/>
        <w:rPr>
          <w:lang w:eastAsia="de-AT"/>
        </w:rPr>
      </w:pPr>
      <w:bookmarkStart w:id="4" w:name="_GoBack"/>
      <w:bookmarkEnd w:id="4"/>
    </w:p>
    <w:p w14:paraId="53E03BF6" w14:textId="6842272B" w:rsidR="001E1496" w:rsidRDefault="001E1496" w:rsidP="001E1496">
      <w:pPr>
        <w:pStyle w:val="ProgrammingC"/>
        <w:rPr>
          <w:lang w:eastAsia="de-AT"/>
        </w:rPr>
      </w:pPr>
    </w:p>
    <w:p w14:paraId="4CE57DF4" w14:textId="7A9BA998" w:rsidR="001E1496" w:rsidRDefault="001E1496" w:rsidP="001E1496">
      <w:pPr>
        <w:pStyle w:val="ProgrammingC"/>
        <w:rPr>
          <w:lang w:eastAsia="de-AT"/>
        </w:rPr>
      </w:pPr>
    </w:p>
    <w:p w14:paraId="40C62EE5" w14:textId="6E0FC7AE" w:rsidR="001E1496" w:rsidRDefault="001E1496" w:rsidP="001E1496">
      <w:pPr>
        <w:pStyle w:val="ProgrammingC"/>
        <w:rPr>
          <w:lang w:eastAsia="de-AT"/>
        </w:rPr>
      </w:pPr>
    </w:p>
    <w:p w14:paraId="6E6C51F9" w14:textId="774FF390" w:rsidR="001E1496" w:rsidRDefault="001E1496" w:rsidP="001E1496">
      <w:pPr>
        <w:pStyle w:val="ProgrammingC"/>
        <w:rPr>
          <w:lang w:eastAsia="de-AT"/>
        </w:rPr>
      </w:pPr>
    </w:p>
    <w:p w14:paraId="513FD585" w14:textId="58A9CA2F" w:rsidR="001E1496" w:rsidRDefault="001E1496" w:rsidP="001E1496">
      <w:pPr>
        <w:pStyle w:val="ProgrammingC"/>
        <w:rPr>
          <w:lang w:eastAsia="de-AT"/>
        </w:rPr>
      </w:pPr>
    </w:p>
    <w:p w14:paraId="04BE49D7" w14:textId="69005EEE" w:rsidR="001E1496" w:rsidRDefault="001E1496" w:rsidP="001E1496">
      <w:pPr>
        <w:pStyle w:val="ProgrammingC"/>
        <w:rPr>
          <w:lang w:eastAsia="de-AT"/>
        </w:rPr>
      </w:pPr>
    </w:p>
    <w:p w14:paraId="4E46B04B" w14:textId="6071C238" w:rsidR="001E1496" w:rsidRDefault="001E1496" w:rsidP="001E1496">
      <w:pPr>
        <w:pStyle w:val="ProgrammingC"/>
        <w:rPr>
          <w:lang w:eastAsia="de-AT"/>
        </w:rPr>
      </w:pPr>
    </w:p>
    <w:p w14:paraId="479EE071" w14:textId="77777777" w:rsidR="00F40CEF" w:rsidRDefault="00F40CEF" w:rsidP="001E1496">
      <w:pPr>
        <w:pStyle w:val="ProgrammingC"/>
        <w:rPr>
          <w:lang w:eastAsia="de-AT"/>
        </w:rPr>
      </w:pPr>
    </w:p>
    <w:p w14:paraId="4389F71C" w14:textId="77777777" w:rsidR="00F40CEF" w:rsidRDefault="00F40CEF" w:rsidP="001E1496">
      <w:pPr>
        <w:pStyle w:val="ProgrammingC"/>
        <w:rPr>
          <w:lang w:eastAsia="de-AT"/>
        </w:rPr>
      </w:pPr>
    </w:p>
    <w:p w14:paraId="26224392" w14:textId="5734CEE3" w:rsidR="001E1496" w:rsidRDefault="00F40CEF" w:rsidP="001E1496">
      <w:pPr>
        <w:pStyle w:val="ProgrammingC"/>
        <w:rPr>
          <w:lang w:eastAsia="de-AT"/>
        </w:rPr>
      </w:pPr>
      <w:r>
        <w:rPr>
          <w:noProof/>
        </w:rPr>
        <w:drawing>
          <wp:anchor distT="0" distB="0" distL="114300" distR="114300" simplePos="0" relativeHeight="251675648" behindDoc="1" locked="0" layoutInCell="1" allowOverlap="1" wp14:anchorId="112154BE" wp14:editId="2C9259CF">
            <wp:simplePos x="0" y="0"/>
            <wp:positionH relativeFrom="margin">
              <wp:align>left</wp:align>
            </wp:positionH>
            <wp:positionV relativeFrom="paragraph">
              <wp:posOffset>8255</wp:posOffset>
            </wp:positionV>
            <wp:extent cx="3371215" cy="442214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1215" cy="442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1496">
        <w:rPr>
          <w:lang w:eastAsia="de-AT"/>
        </w:rPr>
        <w:t>Function: checkRange</w:t>
      </w:r>
    </w:p>
    <w:p w14:paraId="71B91224" w14:textId="45F4B0F0" w:rsidR="001E1496" w:rsidRDefault="001E1496" w:rsidP="001E1496">
      <w:pPr>
        <w:pStyle w:val="ProgrammingC"/>
        <w:rPr>
          <w:lang w:eastAsia="de-AT"/>
        </w:rPr>
      </w:pPr>
    </w:p>
    <w:p w14:paraId="06F9DD41" w14:textId="5BEB4E8D" w:rsidR="001E1496" w:rsidRDefault="001E1496" w:rsidP="001E1496">
      <w:pPr>
        <w:pStyle w:val="ProgrammingC"/>
        <w:rPr>
          <w:lang w:eastAsia="de-AT"/>
        </w:rPr>
      </w:pPr>
    </w:p>
    <w:p w14:paraId="1D2063E4" w14:textId="7546A2BE" w:rsidR="001E1496" w:rsidRDefault="001E1496" w:rsidP="001E1496">
      <w:pPr>
        <w:pStyle w:val="ProgrammingC"/>
        <w:rPr>
          <w:lang w:eastAsia="de-AT"/>
        </w:rPr>
      </w:pPr>
    </w:p>
    <w:p w14:paraId="4839EE7A" w14:textId="118B88DA" w:rsidR="001E1496" w:rsidRDefault="001E1496" w:rsidP="001E1496">
      <w:pPr>
        <w:pStyle w:val="ProgrammingC"/>
        <w:rPr>
          <w:lang w:eastAsia="de-AT"/>
        </w:rPr>
      </w:pPr>
    </w:p>
    <w:p w14:paraId="2F1CB187" w14:textId="7FAA2E50" w:rsidR="001E1496" w:rsidRDefault="001E1496" w:rsidP="001E1496">
      <w:pPr>
        <w:pStyle w:val="ProgrammingC"/>
        <w:rPr>
          <w:lang w:eastAsia="de-AT"/>
        </w:rPr>
      </w:pPr>
    </w:p>
    <w:p w14:paraId="36FE8696" w14:textId="1B5C1C16" w:rsidR="001E1496" w:rsidRDefault="001E1496" w:rsidP="001E1496">
      <w:pPr>
        <w:pStyle w:val="ProgrammingC"/>
        <w:rPr>
          <w:lang w:eastAsia="de-AT"/>
        </w:rPr>
      </w:pPr>
    </w:p>
    <w:p w14:paraId="135214E1" w14:textId="61B3DB20" w:rsidR="001E1496" w:rsidRDefault="001E1496" w:rsidP="001E1496">
      <w:pPr>
        <w:pStyle w:val="ProgrammingC"/>
        <w:rPr>
          <w:lang w:eastAsia="de-AT"/>
        </w:rPr>
      </w:pPr>
    </w:p>
    <w:p w14:paraId="4CB66DEC" w14:textId="16A3FF15" w:rsidR="001E1496" w:rsidRDefault="001E1496" w:rsidP="001E1496">
      <w:pPr>
        <w:pStyle w:val="ProgrammingC"/>
        <w:rPr>
          <w:lang w:eastAsia="de-AT"/>
        </w:rPr>
      </w:pPr>
    </w:p>
    <w:p w14:paraId="5F90B0E1" w14:textId="2ED75FDB" w:rsidR="001E1496" w:rsidRDefault="001E1496" w:rsidP="001E1496">
      <w:pPr>
        <w:pStyle w:val="ProgrammingC"/>
        <w:rPr>
          <w:lang w:eastAsia="de-AT"/>
        </w:rPr>
      </w:pPr>
    </w:p>
    <w:p w14:paraId="3FA106DB" w14:textId="040173E9" w:rsidR="00B84808" w:rsidRDefault="00B84808" w:rsidP="00B84808">
      <w:pPr>
        <w:pStyle w:val="ProgrammingC"/>
        <w:rPr>
          <w:lang w:eastAsia="de-AT"/>
        </w:rPr>
      </w:pPr>
      <w:r>
        <w:rPr>
          <w:noProof/>
          <w:lang w:eastAsia="de-AT"/>
        </w:rPr>
        <w:drawing>
          <wp:anchor distT="0" distB="0" distL="114300" distR="114300" simplePos="0" relativeHeight="251678720" behindDoc="1" locked="0" layoutInCell="1" allowOverlap="1" wp14:anchorId="5A166639" wp14:editId="105E7F50">
            <wp:simplePos x="0" y="0"/>
            <wp:positionH relativeFrom="margin">
              <wp:align>left</wp:align>
            </wp:positionH>
            <wp:positionV relativeFrom="paragraph">
              <wp:posOffset>13970</wp:posOffset>
            </wp:positionV>
            <wp:extent cx="5391150" cy="8763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1150" cy="8763000"/>
                    </a:xfrm>
                    <a:prstGeom prst="rect">
                      <a:avLst/>
                    </a:prstGeom>
                    <a:noFill/>
                    <a:ln>
                      <a:noFill/>
                    </a:ln>
                  </pic:spPr>
                </pic:pic>
              </a:graphicData>
            </a:graphic>
            <wp14:sizeRelV relativeFrom="margin">
              <wp14:pctHeight>0</wp14:pctHeight>
            </wp14:sizeRelV>
          </wp:anchor>
        </w:drawing>
      </w:r>
      <w:r w:rsidR="00EF717F">
        <w:rPr>
          <w:lang w:eastAsia="de-AT"/>
        </w:rPr>
        <w:t>Function: fillMatrix</w:t>
      </w:r>
    </w:p>
    <w:p w14:paraId="101C9052" w14:textId="2EE07B1C" w:rsidR="00B84808" w:rsidRDefault="00B84808">
      <w:pPr>
        <w:rPr>
          <w:rFonts w:ascii="Times New Roman"/>
          <w:sz w:val="24"/>
          <w:lang w:eastAsia="de-AT"/>
        </w:rPr>
      </w:pPr>
      <w:r>
        <w:rPr>
          <w:lang w:eastAsia="de-AT"/>
        </w:rPr>
        <w:br w:type="page"/>
      </w:r>
    </w:p>
    <w:p w14:paraId="5FA1CCD4" w14:textId="742987C0" w:rsidR="00FE44BD" w:rsidRDefault="00B84808" w:rsidP="00B84808">
      <w:pPr>
        <w:pStyle w:val="ProgrammingC"/>
      </w:pPr>
      <w:r>
        <w:rPr>
          <w:noProof/>
          <w:lang w:eastAsia="de-AT"/>
        </w:rPr>
        <w:lastRenderedPageBreak/>
        <w:drawing>
          <wp:anchor distT="0" distB="0" distL="114300" distR="114300" simplePos="0" relativeHeight="251677696" behindDoc="1" locked="0" layoutInCell="1" allowOverlap="1" wp14:anchorId="08C107F0" wp14:editId="226B4208">
            <wp:simplePos x="0" y="0"/>
            <wp:positionH relativeFrom="margin">
              <wp:align>left</wp:align>
            </wp:positionH>
            <wp:positionV relativeFrom="paragraph">
              <wp:posOffset>13970</wp:posOffset>
            </wp:positionV>
            <wp:extent cx="5019675" cy="888682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9675" cy="8886825"/>
                    </a:xfrm>
                    <a:prstGeom prst="rect">
                      <a:avLst/>
                    </a:prstGeom>
                    <a:noFill/>
                    <a:ln>
                      <a:noFill/>
                    </a:ln>
                  </pic:spPr>
                </pic:pic>
              </a:graphicData>
            </a:graphic>
            <wp14:sizeRelV relativeFrom="margin">
              <wp14:pctHeight>0</wp14:pctHeight>
            </wp14:sizeRelV>
          </wp:anchor>
        </w:drawing>
      </w:r>
      <w:r>
        <w:t>Function dataProcess</w:t>
      </w:r>
      <w:r w:rsidR="000B209D">
        <w:br w:type="page"/>
      </w:r>
    </w:p>
    <w:p w14:paraId="31635017" w14:textId="77777777" w:rsidR="00F40CEF" w:rsidRDefault="00650490" w:rsidP="00F40CEF">
      <w:pPr>
        <w:pStyle w:val="ProgrammingC"/>
      </w:pPr>
      <w:r>
        <w:rPr>
          <w:noProof/>
        </w:rPr>
        <w:lastRenderedPageBreak/>
        <w:drawing>
          <wp:anchor distT="0" distB="0" distL="114300" distR="114300" simplePos="0" relativeHeight="251679744" behindDoc="1" locked="0" layoutInCell="1" allowOverlap="1" wp14:anchorId="3D6EC2A5" wp14:editId="2E4219BF">
            <wp:simplePos x="0" y="0"/>
            <wp:positionH relativeFrom="margin">
              <wp:posOffset>-3175</wp:posOffset>
            </wp:positionH>
            <wp:positionV relativeFrom="paragraph">
              <wp:posOffset>13970</wp:posOffset>
            </wp:positionV>
            <wp:extent cx="5400675" cy="732472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7324725"/>
                    </a:xfrm>
                    <a:prstGeom prst="rect">
                      <a:avLst/>
                    </a:prstGeom>
                    <a:noFill/>
                    <a:ln>
                      <a:noFill/>
                    </a:ln>
                  </pic:spPr>
                </pic:pic>
              </a:graphicData>
            </a:graphic>
          </wp:anchor>
        </w:drawing>
      </w:r>
      <w:r>
        <w:t>Function: displayMatrix</w:t>
      </w:r>
    </w:p>
    <w:p w14:paraId="20F64282" w14:textId="77777777" w:rsidR="00F40CEF" w:rsidRDefault="00F40CEF">
      <w:r>
        <w:br w:type="page"/>
      </w:r>
    </w:p>
    <w:p w14:paraId="3B3A9222" w14:textId="017C5766" w:rsidR="00FE44BD" w:rsidRDefault="00F40CEF" w:rsidP="00F40CEF">
      <w:pPr>
        <w:pStyle w:val="ProgrammingC"/>
      </w:pPr>
      <w:r>
        <w:rPr>
          <w:noProof/>
        </w:rPr>
        <w:lastRenderedPageBreak/>
        <w:drawing>
          <wp:anchor distT="0" distB="0" distL="114300" distR="114300" simplePos="0" relativeHeight="251680768" behindDoc="1" locked="0" layoutInCell="1" allowOverlap="1" wp14:anchorId="4486430F" wp14:editId="124189FD">
            <wp:simplePos x="0" y="0"/>
            <wp:positionH relativeFrom="margin">
              <wp:align>left</wp:align>
            </wp:positionH>
            <wp:positionV relativeFrom="paragraph">
              <wp:posOffset>13970</wp:posOffset>
            </wp:positionV>
            <wp:extent cx="6467475" cy="4113588"/>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67475" cy="4113588"/>
                    </a:xfrm>
                    <a:prstGeom prst="rect">
                      <a:avLst/>
                    </a:prstGeom>
                    <a:noFill/>
                    <a:ln>
                      <a:noFill/>
                    </a:ln>
                  </pic:spPr>
                </pic:pic>
              </a:graphicData>
            </a:graphic>
            <wp14:sizeRelH relativeFrom="margin">
              <wp14:pctWidth>0</wp14:pctWidth>
            </wp14:sizeRelH>
            <wp14:sizeRelV relativeFrom="margin">
              <wp14:pctHeight>0</wp14:pctHeight>
            </wp14:sizeRelV>
          </wp:anchor>
        </w:drawing>
      </w:r>
      <w:r>
        <w:t>Function: largestNumber</w:t>
      </w:r>
      <w:r w:rsidR="00FE44BD">
        <w:br w:type="page"/>
      </w:r>
    </w:p>
    <w:p w14:paraId="5382A50C" w14:textId="0A01509E" w:rsidR="000B209D" w:rsidRDefault="000B209D" w:rsidP="000B209D">
      <w:pPr>
        <w:pStyle w:val="Heading1"/>
        <w:rPr>
          <w:lang w:val="en-GB"/>
        </w:rPr>
      </w:pPr>
      <w:bookmarkStart w:id="5" w:name="_Toc499590751"/>
      <w:r w:rsidRPr="000B209D">
        <w:rPr>
          <w:lang w:val="en-GB"/>
        </w:rPr>
        <w:lastRenderedPageBreak/>
        <w:t>Program listings with corresponding comments</w:t>
      </w:r>
      <w:bookmarkEnd w:id="5"/>
    </w:p>
    <w:p w14:paraId="0F63AC9C"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w:t>
      </w:r>
    </w:p>
    <w:p w14:paraId="7DE19C6F" w14:textId="404FCD2E"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File: </w:t>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008523E0">
        <w:rPr>
          <w:rFonts w:hAnsiTheme="minorHAnsi" w:cstheme="minorHAnsi"/>
          <w:color w:val="4472C4" w:themeColor="accent1"/>
          <w:sz w:val="24"/>
          <w:szCs w:val="24"/>
        </w:rPr>
        <w:tab/>
      </w:r>
      <w:r w:rsidRPr="000548EE">
        <w:rPr>
          <w:rFonts w:hAnsiTheme="minorHAnsi" w:cstheme="minorHAnsi"/>
          <w:color w:val="4472C4" w:themeColor="accent1"/>
          <w:sz w:val="24"/>
          <w:szCs w:val="24"/>
        </w:rPr>
        <w:t>HW_1_Andreas_Hofmann_177873IASM_5</w:t>
      </w:r>
    </w:p>
    <w:p w14:paraId="533B3E44"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uthor: </w:t>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t>Andreas Simon Hofmann</w:t>
      </w:r>
    </w:p>
    <w:p w14:paraId="22D09EEE"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Date:</w:t>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t>22.11.2017</w:t>
      </w:r>
    </w:p>
    <w:p w14:paraId="386DDD57"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Update:</w:t>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t>24.11.2017</w:t>
      </w:r>
    </w:p>
    <w:p w14:paraId="69D11404"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Update:</w:t>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t>25.11.2017</w:t>
      </w:r>
    </w:p>
    <w:p w14:paraId="14F9CD40"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Update:</w:t>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t>26.11.2017</w:t>
      </w:r>
    </w:p>
    <w:p w14:paraId="4E43C406"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Update:</w:t>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r>
      <w:r w:rsidRPr="000548EE">
        <w:rPr>
          <w:rFonts w:hAnsiTheme="minorHAnsi" w:cstheme="minorHAnsi"/>
          <w:color w:val="4472C4" w:themeColor="accent1"/>
          <w:sz w:val="24"/>
          <w:szCs w:val="24"/>
        </w:rPr>
        <w:tab/>
        <w:t>27.11.2017</w:t>
      </w:r>
    </w:p>
    <w:p w14:paraId="18C407BA" w14:textId="4EA7B06D" w:rsidR="000548EE" w:rsidRPr="000548EE" w:rsidRDefault="000548EE" w:rsidP="008523E0">
      <w:pPr>
        <w:spacing w:line="240" w:lineRule="auto"/>
        <w:ind w:left="2880" w:hanging="2880"/>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Description: </w:t>
      </w:r>
      <w:r w:rsidRPr="000548EE">
        <w:rPr>
          <w:rFonts w:hAnsiTheme="minorHAnsi" w:cstheme="minorHAnsi"/>
          <w:color w:val="4472C4" w:themeColor="accent1"/>
          <w:sz w:val="24"/>
          <w:szCs w:val="24"/>
        </w:rPr>
        <w:tab/>
        <w:t>function to calculate the cipher keys of bank cells and display the cell that contains the most gold bars</w:t>
      </w:r>
    </w:p>
    <w:p w14:paraId="282A4D07" w14:textId="4E6F7B25" w:rsid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w:t>
      </w:r>
    </w:p>
    <w:p w14:paraId="25D426F1" w14:textId="77777777" w:rsidR="000548EE" w:rsidRPr="000548EE" w:rsidRDefault="000548EE" w:rsidP="000548EE">
      <w:pPr>
        <w:spacing w:line="240" w:lineRule="auto"/>
        <w:rPr>
          <w:rFonts w:hAnsiTheme="minorHAnsi" w:cstheme="minorHAnsi"/>
          <w:color w:val="4472C4" w:themeColor="accent1"/>
          <w:sz w:val="24"/>
          <w:szCs w:val="24"/>
        </w:rPr>
      </w:pPr>
    </w:p>
    <w:p w14:paraId="79D9CBD3"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include &lt;stdio.h&gt;</w:t>
      </w:r>
    </w:p>
    <w:p w14:paraId="46EE4376" w14:textId="398ABADC" w:rsid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define COLUMNS 2</w:t>
      </w:r>
    </w:p>
    <w:p w14:paraId="1A2F68B5" w14:textId="79008245" w:rsidR="00BF3700" w:rsidRPr="000548EE" w:rsidRDefault="00BF3700" w:rsidP="000548EE">
      <w:pPr>
        <w:spacing w:line="240" w:lineRule="auto"/>
        <w:rPr>
          <w:rFonts w:hAnsiTheme="minorHAnsi" w:cstheme="minorHAnsi"/>
          <w:color w:val="4472C4" w:themeColor="accent1"/>
          <w:sz w:val="24"/>
          <w:szCs w:val="24"/>
        </w:rPr>
      </w:pPr>
      <w:r>
        <w:rPr>
          <w:rFonts w:hAnsiTheme="minorHAnsi" w:cstheme="minorHAnsi"/>
          <w:color w:val="4472C4" w:themeColor="accent1"/>
          <w:sz w:val="24"/>
          <w:szCs w:val="24"/>
        </w:rPr>
        <w:t>#define CELLS 15</w:t>
      </w:r>
    </w:p>
    <w:p w14:paraId="2176B1D8" w14:textId="77777777" w:rsidR="00BF3700" w:rsidRPr="00BF3700" w:rsidRDefault="00BF3700" w:rsidP="00BF3700">
      <w:pPr>
        <w:spacing w:line="240" w:lineRule="auto"/>
        <w:rPr>
          <w:rFonts w:hAnsiTheme="minorHAnsi" w:cstheme="minorHAnsi"/>
          <w:color w:val="538135" w:themeColor="accent6" w:themeShade="BF"/>
          <w:sz w:val="24"/>
          <w:szCs w:val="24"/>
        </w:rPr>
      </w:pPr>
      <w:r w:rsidRPr="00BF3700">
        <w:rPr>
          <w:rFonts w:hAnsiTheme="minorHAnsi" w:cstheme="minorHAnsi"/>
          <w:color w:val="538135" w:themeColor="accent6" w:themeShade="BF"/>
          <w:sz w:val="24"/>
          <w:szCs w:val="24"/>
        </w:rPr>
        <w:t>int checkRange (int argValue);</w:t>
      </w:r>
    </w:p>
    <w:p w14:paraId="6191646A" w14:textId="77777777" w:rsidR="00BF3700" w:rsidRPr="00BF3700" w:rsidRDefault="00BF3700" w:rsidP="00BF3700">
      <w:pPr>
        <w:spacing w:line="240" w:lineRule="auto"/>
        <w:rPr>
          <w:rFonts w:hAnsiTheme="minorHAnsi" w:cstheme="minorHAnsi"/>
          <w:color w:val="538135" w:themeColor="accent6" w:themeShade="BF"/>
          <w:sz w:val="24"/>
          <w:szCs w:val="24"/>
        </w:rPr>
      </w:pPr>
      <w:r w:rsidRPr="00BF3700">
        <w:rPr>
          <w:rFonts w:hAnsiTheme="minorHAnsi" w:cstheme="minorHAnsi"/>
          <w:color w:val="538135" w:themeColor="accent6" w:themeShade="BF"/>
          <w:sz w:val="24"/>
          <w:szCs w:val="24"/>
        </w:rPr>
        <w:t>void fillMatrix (int argRows, int argColumns, int argVector[][COLUMNS]);</w:t>
      </w:r>
    </w:p>
    <w:p w14:paraId="21C61226" w14:textId="77777777" w:rsidR="00BF3700" w:rsidRPr="00BF3700" w:rsidRDefault="00BF3700" w:rsidP="00BF3700">
      <w:pPr>
        <w:spacing w:line="240" w:lineRule="auto"/>
        <w:rPr>
          <w:rFonts w:hAnsiTheme="minorHAnsi" w:cstheme="minorHAnsi"/>
          <w:color w:val="538135" w:themeColor="accent6" w:themeShade="BF"/>
          <w:sz w:val="24"/>
          <w:szCs w:val="24"/>
        </w:rPr>
      </w:pPr>
      <w:r w:rsidRPr="00BF3700">
        <w:rPr>
          <w:rFonts w:hAnsiTheme="minorHAnsi" w:cstheme="minorHAnsi"/>
          <w:color w:val="538135" w:themeColor="accent6" w:themeShade="BF"/>
          <w:sz w:val="24"/>
          <w:szCs w:val="24"/>
        </w:rPr>
        <w:t>void dataProcess(int argRows, int argColumns, int argVector[][COLUMNS]);</w:t>
      </w:r>
    </w:p>
    <w:p w14:paraId="46B2F4E6" w14:textId="77777777" w:rsidR="00BF3700" w:rsidRPr="00BF3700" w:rsidRDefault="00BF3700" w:rsidP="00BF3700">
      <w:pPr>
        <w:spacing w:line="240" w:lineRule="auto"/>
        <w:rPr>
          <w:rFonts w:hAnsiTheme="minorHAnsi" w:cstheme="minorHAnsi"/>
          <w:color w:val="538135" w:themeColor="accent6" w:themeShade="BF"/>
          <w:sz w:val="24"/>
          <w:szCs w:val="24"/>
        </w:rPr>
      </w:pPr>
      <w:r w:rsidRPr="00BF3700">
        <w:rPr>
          <w:rFonts w:hAnsiTheme="minorHAnsi" w:cstheme="minorHAnsi"/>
          <w:color w:val="538135" w:themeColor="accent6" w:themeShade="BF"/>
          <w:sz w:val="24"/>
          <w:szCs w:val="24"/>
        </w:rPr>
        <w:t>void displayMatrix (int argRows, int argColumns, int argVector[][COLUMNS]);</w:t>
      </w:r>
    </w:p>
    <w:p w14:paraId="4CA360A1" w14:textId="5A6A0521" w:rsidR="000548EE" w:rsidRPr="000548EE" w:rsidRDefault="00BF3700" w:rsidP="00BF3700">
      <w:pPr>
        <w:spacing w:line="240" w:lineRule="auto"/>
        <w:rPr>
          <w:rFonts w:hAnsiTheme="minorHAnsi" w:cstheme="minorHAnsi"/>
          <w:color w:val="538135" w:themeColor="accent6" w:themeShade="BF"/>
          <w:sz w:val="24"/>
          <w:szCs w:val="24"/>
        </w:rPr>
      </w:pPr>
      <w:r w:rsidRPr="00BF3700">
        <w:rPr>
          <w:rFonts w:hAnsiTheme="minorHAnsi" w:cstheme="minorHAnsi"/>
          <w:color w:val="538135" w:themeColor="accent6" w:themeShade="BF"/>
          <w:sz w:val="24"/>
          <w:szCs w:val="24"/>
        </w:rPr>
        <w:t>void largestNumber(int argRows, int argVector[][COLUMNS]);</w:t>
      </w:r>
      <w:r w:rsidR="000548EE">
        <w:rPr>
          <w:rFonts w:hAnsiTheme="minorHAnsi" w:cstheme="minorHAnsi"/>
          <w:color w:val="538135" w:themeColor="accent6" w:themeShade="BF"/>
          <w:sz w:val="24"/>
          <w:szCs w:val="24"/>
        </w:rPr>
        <w:br/>
      </w:r>
    </w:p>
    <w:p w14:paraId="32BED05D" w14:textId="77777777" w:rsidR="000548EE" w:rsidRPr="000548EE" w:rsidRDefault="000548EE" w:rsidP="000548EE">
      <w:pPr>
        <w:spacing w:line="240" w:lineRule="auto"/>
        <w:rPr>
          <w:rFonts w:hAnsiTheme="minorHAnsi" w:cstheme="minorHAnsi"/>
          <w:color w:val="538135" w:themeColor="accent6" w:themeShade="BF"/>
          <w:sz w:val="24"/>
          <w:szCs w:val="24"/>
        </w:rPr>
      </w:pPr>
      <w:r w:rsidRPr="000548EE">
        <w:rPr>
          <w:rFonts w:hAnsiTheme="minorHAnsi" w:cstheme="minorHAnsi"/>
          <w:color w:val="538135" w:themeColor="accent6" w:themeShade="BF"/>
          <w:sz w:val="24"/>
          <w:szCs w:val="24"/>
        </w:rPr>
        <w:t>int main (void)</w:t>
      </w:r>
    </w:p>
    <w:p w14:paraId="5D4C4B63"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w:t>
      </w:r>
    </w:p>
    <w:p w14:paraId="52F4F95E" w14:textId="10C90141" w:rsid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int Value, cells;</w:t>
      </w:r>
    </w:p>
    <w:p w14:paraId="0A41C94C" w14:textId="2530555D" w:rsidR="00BF3700" w:rsidRPr="000548EE" w:rsidRDefault="00BF3700" w:rsidP="00BF3700">
      <w:pPr>
        <w:spacing w:line="240" w:lineRule="auto"/>
        <w:ind w:firstLine="720"/>
        <w:rPr>
          <w:rFonts w:hAnsiTheme="minorHAnsi" w:cstheme="minorHAnsi"/>
          <w:sz w:val="24"/>
          <w:szCs w:val="24"/>
        </w:rPr>
      </w:pPr>
      <w:r w:rsidRPr="000548EE">
        <w:rPr>
          <w:rFonts w:hAnsiTheme="minorHAnsi" w:cstheme="minorHAnsi"/>
          <w:sz w:val="24"/>
          <w:szCs w:val="24"/>
        </w:rPr>
        <w:t>int matrix [</w:t>
      </w:r>
      <w:r>
        <w:rPr>
          <w:rFonts w:hAnsiTheme="minorHAnsi" w:cstheme="minorHAnsi"/>
          <w:sz w:val="24"/>
          <w:szCs w:val="24"/>
        </w:rPr>
        <w:t>CELLS</w:t>
      </w:r>
      <w:r w:rsidRPr="000548EE">
        <w:rPr>
          <w:rFonts w:hAnsiTheme="minorHAnsi" w:cstheme="minorHAnsi"/>
          <w:sz w:val="24"/>
          <w:szCs w:val="24"/>
        </w:rPr>
        <w:t>][COLUMNS</w:t>
      </w:r>
      <w:r>
        <w:rPr>
          <w:rFonts w:hAnsiTheme="minorHAnsi" w:cstheme="minorHAnsi"/>
          <w:sz w:val="24"/>
          <w:szCs w:val="24"/>
        </w:rPr>
        <w:t>]</w:t>
      </w:r>
      <w:r w:rsidRPr="000548EE">
        <w:rPr>
          <w:rFonts w:hAnsiTheme="minorHAnsi" w:cstheme="minorHAnsi"/>
          <w:sz w:val="24"/>
          <w:szCs w:val="24"/>
        </w:rPr>
        <w:t>;</w:t>
      </w:r>
    </w:p>
    <w:p w14:paraId="1B0F7447"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Value = 0;</w:t>
      </w:r>
    </w:p>
    <w:p w14:paraId="1DB6C5E9" w14:textId="3AB630B3"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cells = checkRange(Value);</w:t>
      </w:r>
      <w:r>
        <w:rPr>
          <w:rFonts w:hAnsiTheme="minorHAnsi" w:cstheme="minorHAnsi"/>
          <w:sz w:val="24"/>
          <w:szCs w:val="24"/>
        </w:rPr>
        <w:br/>
      </w:r>
    </w:p>
    <w:p w14:paraId="07D32B87"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fillMatrix (cells, COLUMNS, matrix);</w:t>
      </w:r>
    </w:p>
    <w:p w14:paraId="4B399024"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r>
    </w:p>
    <w:p w14:paraId="7A5B9475"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lastRenderedPageBreak/>
        <w:tab/>
        <w:t>dataProcess (cells, COLUMNS, matrix);</w:t>
      </w:r>
    </w:p>
    <w:p w14:paraId="18EADE4C" w14:textId="4FAF4A44"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printf("\n");</w:t>
      </w:r>
      <w:r>
        <w:rPr>
          <w:rFonts w:hAnsiTheme="minorHAnsi" w:cstheme="minorHAnsi"/>
          <w:sz w:val="24"/>
          <w:szCs w:val="24"/>
        </w:rPr>
        <w:br/>
      </w:r>
    </w:p>
    <w:p w14:paraId="055ECD33"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displayMatrix (cells, COLUMNS, matrix);</w:t>
      </w:r>
    </w:p>
    <w:p w14:paraId="1D5D2FA4" w14:textId="16160F41"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printf("\n");</w:t>
      </w:r>
      <w:r>
        <w:rPr>
          <w:rFonts w:hAnsiTheme="minorHAnsi" w:cstheme="minorHAnsi"/>
          <w:sz w:val="24"/>
          <w:szCs w:val="24"/>
        </w:rPr>
        <w:br/>
      </w:r>
    </w:p>
    <w:p w14:paraId="4E90C0AD" w14:textId="3BB88D75"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largestNumber(cells, matrix);</w:t>
      </w:r>
      <w:r>
        <w:rPr>
          <w:rFonts w:hAnsiTheme="minorHAnsi" w:cstheme="minorHAnsi"/>
          <w:sz w:val="24"/>
          <w:szCs w:val="24"/>
        </w:rPr>
        <w:br/>
      </w:r>
      <w:r w:rsidRPr="000548EE">
        <w:rPr>
          <w:rFonts w:hAnsiTheme="minorHAnsi" w:cstheme="minorHAnsi"/>
          <w:sz w:val="24"/>
          <w:szCs w:val="24"/>
        </w:rPr>
        <w:t>return 0;</w:t>
      </w:r>
    </w:p>
    <w:p w14:paraId="5AA70C2B" w14:textId="62941011"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w:t>
      </w:r>
    </w:p>
    <w:p w14:paraId="04FCC2D7"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checkRange - a function to ensure that the entered number is [1...15] as stated in task</w:t>
      </w:r>
    </w:p>
    <w:p w14:paraId="0FD43FA3" w14:textId="373DFB2B"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Parameters:</w:t>
      </w:r>
      <w:r w:rsidRPr="000548EE">
        <w:rPr>
          <w:rFonts w:hAnsiTheme="minorHAnsi" w:cstheme="minorHAnsi"/>
          <w:color w:val="4472C4" w:themeColor="accent1"/>
          <w:sz w:val="24"/>
          <w:szCs w:val="24"/>
        </w:rPr>
        <w:br/>
        <w:t>argValue: Number entered by the user which is in this case referred as number of bank cells</w:t>
      </w:r>
      <w:r w:rsidRPr="000548EE">
        <w:rPr>
          <w:rFonts w:hAnsiTheme="minorHAnsi" w:cstheme="minorHAnsi"/>
          <w:color w:val="4472C4" w:themeColor="accent1"/>
          <w:sz w:val="24"/>
          <w:szCs w:val="24"/>
        </w:rPr>
        <w:br/>
        <w:t>Return Value: checked number of bank cells</w:t>
      </w:r>
    </w:p>
    <w:p w14:paraId="5C9A0C02"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w:t>
      </w:r>
    </w:p>
    <w:p w14:paraId="3D0B5C91" w14:textId="5ABD1458" w:rsidR="000548EE" w:rsidRPr="000548EE" w:rsidRDefault="000548EE" w:rsidP="000548EE">
      <w:pPr>
        <w:spacing w:line="240" w:lineRule="auto"/>
        <w:rPr>
          <w:rFonts w:hAnsiTheme="minorHAnsi" w:cstheme="minorHAnsi"/>
          <w:color w:val="538135" w:themeColor="accent6" w:themeShade="BF"/>
          <w:sz w:val="24"/>
          <w:szCs w:val="24"/>
        </w:rPr>
      </w:pPr>
      <w:r w:rsidRPr="000548EE">
        <w:rPr>
          <w:rFonts w:hAnsiTheme="minorHAnsi" w:cstheme="minorHAnsi"/>
          <w:color w:val="538135" w:themeColor="accent6" w:themeShade="BF"/>
          <w:sz w:val="24"/>
          <w:szCs w:val="24"/>
        </w:rPr>
        <w:t>int checkRange (int argValue)</w:t>
      </w:r>
      <w:r>
        <w:rPr>
          <w:rFonts w:hAnsiTheme="minorHAnsi" w:cstheme="minorHAnsi"/>
          <w:color w:val="538135" w:themeColor="accent6" w:themeShade="BF"/>
          <w:sz w:val="24"/>
          <w:szCs w:val="24"/>
        </w:rPr>
        <w:t xml:space="preserve"> </w:t>
      </w:r>
      <w:r w:rsidRPr="000548EE">
        <w:rPr>
          <w:rFonts w:hAnsiTheme="minorHAnsi" w:cstheme="minorHAnsi"/>
          <w:sz w:val="24"/>
          <w:szCs w:val="24"/>
        </w:rPr>
        <w:t>{</w:t>
      </w:r>
    </w:p>
    <w:p w14:paraId="77EAEB28"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do</w:t>
      </w:r>
    </w:p>
    <w:p w14:paraId="0A4C5E7D"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w:t>
      </w:r>
    </w:p>
    <w:p w14:paraId="2ED185C0"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r>
      <w:r w:rsidRPr="000548EE">
        <w:rPr>
          <w:rFonts w:hAnsiTheme="minorHAnsi" w:cstheme="minorHAnsi"/>
          <w:sz w:val="24"/>
          <w:szCs w:val="24"/>
        </w:rPr>
        <w:tab/>
        <w:t>printf("Enter N (the number of bank cells): \t");</w:t>
      </w:r>
    </w:p>
    <w:p w14:paraId="541B7C30" w14:textId="04F361C8"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r>
      <w:r w:rsidRPr="000548EE">
        <w:rPr>
          <w:rFonts w:hAnsiTheme="minorHAnsi" w:cstheme="minorHAnsi"/>
          <w:sz w:val="24"/>
          <w:szCs w:val="24"/>
        </w:rPr>
        <w:tab/>
        <w:t>scanf("%d", &amp;argValue);</w:t>
      </w:r>
      <w:r>
        <w:rPr>
          <w:rFonts w:hAnsiTheme="minorHAnsi" w:cstheme="minorHAnsi"/>
          <w:sz w:val="24"/>
          <w:szCs w:val="24"/>
        </w:rPr>
        <w:br/>
      </w:r>
    </w:p>
    <w:p w14:paraId="474C407C" w14:textId="41C43069"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 while (argValue &lt;=0 || argValue&gt;15);</w:t>
      </w:r>
      <w:r>
        <w:rPr>
          <w:rFonts w:hAnsiTheme="minorHAnsi" w:cstheme="minorHAnsi"/>
          <w:sz w:val="24"/>
          <w:szCs w:val="24"/>
        </w:rPr>
        <w:br/>
      </w:r>
    </w:p>
    <w:p w14:paraId="5352B40E"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return argValue;</w:t>
      </w:r>
    </w:p>
    <w:p w14:paraId="7034FE8F" w14:textId="2E940023"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w:t>
      </w:r>
      <w:r>
        <w:rPr>
          <w:rFonts w:hAnsiTheme="minorHAnsi" w:cstheme="minorHAnsi"/>
          <w:sz w:val="24"/>
          <w:szCs w:val="24"/>
        </w:rPr>
        <w:br/>
      </w:r>
    </w:p>
    <w:p w14:paraId="3C169C06"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fillMatrix - a function to fill the first Column of the vector matrix with number of gold bars in cell</w:t>
      </w:r>
    </w:p>
    <w:p w14:paraId="4A6C778F"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w:t>
      </w:r>
    </w:p>
    <w:p w14:paraId="57CBC0F6" w14:textId="3DEA96F8" w:rsidR="000548EE" w:rsidRPr="000548EE" w:rsidRDefault="000548EE" w:rsidP="000548EE">
      <w:pPr>
        <w:spacing w:line="240" w:lineRule="auto"/>
        <w:rPr>
          <w:rFonts w:hAnsiTheme="minorHAnsi" w:cstheme="minorHAnsi"/>
          <w:color w:val="538135" w:themeColor="accent6" w:themeShade="BF"/>
          <w:sz w:val="24"/>
          <w:szCs w:val="24"/>
        </w:rPr>
      </w:pPr>
      <w:r w:rsidRPr="000548EE">
        <w:rPr>
          <w:rFonts w:hAnsiTheme="minorHAnsi" w:cstheme="minorHAnsi"/>
          <w:color w:val="538135" w:themeColor="accent6" w:themeShade="BF"/>
          <w:sz w:val="24"/>
          <w:szCs w:val="24"/>
        </w:rPr>
        <w:t>void fillMatrix (int argRows, int argColumns, int argVector[][COLUMNS])</w:t>
      </w:r>
      <w:r>
        <w:rPr>
          <w:rFonts w:hAnsiTheme="minorHAnsi" w:cstheme="minorHAnsi"/>
          <w:color w:val="538135" w:themeColor="accent6" w:themeShade="BF"/>
          <w:sz w:val="24"/>
          <w:szCs w:val="24"/>
        </w:rPr>
        <w:t xml:space="preserve"> </w:t>
      </w:r>
      <w:r w:rsidRPr="000548EE">
        <w:rPr>
          <w:rFonts w:hAnsiTheme="minorHAnsi" w:cstheme="minorHAnsi"/>
          <w:sz w:val="24"/>
          <w:szCs w:val="24"/>
        </w:rPr>
        <w:t>{</w:t>
      </w:r>
    </w:p>
    <w:p w14:paraId="7A30109A" w14:textId="28B3B59B"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int i, j, a</w:t>
      </w:r>
      <w:r>
        <w:rPr>
          <w:rFonts w:hAnsiTheme="minorHAnsi" w:cstheme="minorHAnsi"/>
          <w:sz w:val="24"/>
          <w:szCs w:val="24"/>
        </w:rPr>
        <w:t>;</w:t>
      </w:r>
      <w:r>
        <w:rPr>
          <w:rFonts w:hAnsiTheme="minorHAnsi" w:cstheme="minorHAnsi"/>
          <w:sz w:val="24"/>
          <w:szCs w:val="24"/>
        </w:rPr>
        <w:br/>
      </w:r>
    </w:p>
    <w:p w14:paraId="20F9E13A"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for(i=0; i&lt;argRows; i++)</w:t>
      </w:r>
    </w:p>
    <w:p w14:paraId="2D423C86"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p>
    <w:p w14:paraId="61189AF9" w14:textId="2645EFD2"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lastRenderedPageBreak/>
        <w:t xml:space="preserve">     </w:t>
      </w:r>
      <w:r w:rsidRPr="000548EE">
        <w:rPr>
          <w:rFonts w:hAnsiTheme="minorHAnsi" w:cstheme="minorHAnsi"/>
          <w:sz w:val="24"/>
          <w:szCs w:val="24"/>
        </w:rPr>
        <w:tab/>
        <w:t>for (j=0; j&lt;</w:t>
      </w:r>
      <w:r w:rsidR="00BF3700">
        <w:rPr>
          <w:rFonts w:hAnsiTheme="minorHAnsi" w:cstheme="minorHAnsi"/>
          <w:sz w:val="24"/>
          <w:szCs w:val="24"/>
        </w:rPr>
        <w:t>argColumns-</w:t>
      </w:r>
      <w:r w:rsidRPr="000548EE">
        <w:rPr>
          <w:rFonts w:hAnsiTheme="minorHAnsi" w:cstheme="minorHAnsi"/>
          <w:sz w:val="24"/>
          <w:szCs w:val="24"/>
        </w:rPr>
        <w:t>1; j++)</w:t>
      </w:r>
    </w:p>
    <w:p w14:paraId="07FE2870"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w:t>
      </w:r>
      <w:r w:rsidRPr="000548EE">
        <w:rPr>
          <w:rFonts w:hAnsiTheme="minorHAnsi" w:cstheme="minorHAnsi"/>
          <w:sz w:val="24"/>
          <w:szCs w:val="24"/>
        </w:rPr>
        <w:tab/>
      </w:r>
    </w:p>
    <w:p w14:paraId="3C620C55"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r>
      <w:r w:rsidRPr="000548EE">
        <w:rPr>
          <w:rFonts w:hAnsiTheme="minorHAnsi" w:cstheme="minorHAnsi"/>
          <w:sz w:val="24"/>
          <w:szCs w:val="24"/>
        </w:rPr>
        <w:tab/>
        <w:t>printf("Enter the number of gold bars of the bank cell %d:\t", i+1);</w:t>
      </w:r>
    </w:p>
    <w:p w14:paraId="187FE2D6"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r>
      <w:r w:rsidRPr="000548EE">
        <w:rPr>
          <w:rFonts w:hAnsiTheme="minorHAnsi" w:cstheme="minorHAnsi"/>
          <w:sz w:val="24"/>
          <w:szCs w:val="24"/>
        </w:rPr>
        <w:tab/>
        <w:t>scanf("%d", &amp;a);</w:t>
      </w:r>
    </w:p>
    <w:p w14:paraId="7D2DE9EE"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r>
      <w:r w:rsidRPr="000548EE">
        <w:rPr>
          <w:rFonts w:hAnsiTheme="minorHAnsi" w:cstheme="minorHAnsi"/>
          <w:sz w:val="24"/>
          <w:szCs w:val="24"/>
        </w:rPr>
        <w:tab/>
        <w:t>argVector[i][j]= a;</w:t>
      </w:r>
    </w:p>
    <w:p w14:paraId="38C24E48" w14:textId="77A2BB30"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w:t>
      </w:r>
    </w:p>
    <w:p w14:paraId="2CB5CB13" w14:textId="06FCB33C"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   </w:t>
      </w:r>
    </w:p>
    <w:p w14:paraId="553C6BAC"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return;</w:t>
      </w:r>
    </w:p>
    <w:p w14:paraId="10BD9FEA" w14:textId="6025F33B"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w:t>
      </w:r>
    </w:p>
    <w:p w14:paraId="55AC83E3"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dataProcess – a function to calculate the Cipher keys which is the sum of the digits of the gold bars in the cell</w:t>
      </w:r>
    </w:p>
    <w:p w14:paraId="564C77ED"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Parameters:</w:t>
      </w:r>
    </w:p>
    <w:p w14:paraId="4EA19E7B"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rgRows: number of rows</w:t>
      </w:r>
    </w:p>
    <w:p w14:paraId="2949B74A"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rgColumns: number of columns</w:t>
      </w:r>
    </w:p>
    <w:p w14:paraId="0C096D39"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rgVector: matrix where the number of gold bars is stored which will be summed up which will be then the cipher keys</w:t>
      </w:r>
    </w:p>
    <w:p w14:paraId="60AFE74A"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Return value: none   </w:t>
      </w:r>
    </w:p>
    <w:p w14:paraId="5748FBF1"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w:t>
      </w:r>
    </w:p>
    <w:p w14:paraId="6E8D831C" w14:textId="2AE45EF4" w:rsidR="000548EE" w:rsidRPr="000548EE" w:rsidRDefault="000548EE" w:rsidP="000548EE">
      <w:pPr>
        <w:spacing w:line="240" w:lineRule="auto"/>
        <w:rPr>
          <w:rFonts w:hAnsiTheme="minorHAnsi" w:cstheme="minorHAnsi"/>
          <w:color w:val="538135" w:themeColor="accent6" w:themeShade="BF"/>
          <w:sz w:val="24"/>
          <w:szCs w:val="24"/>
        </w:rPr>
      </w:pPr>
      <w:r w:rsidRPr="000548EE">
        <w:rPr>
          <w:rFonts w:hAnsiTheme="minorHAnsi" w:cstheme="minorHAnsi"/>
          <w:color w:val="538135" w:themeColor="accent6" w:themeShade="BF"/>
          <w:sz w:val="24"/>
          <w:szCs w:val="24"/>
        </w:rPr>
        <w:t>void dataProcess</w:t>
      </w:r>
      <w:r w:rsidR="00BF3700">
        <w:rPr>
          <w:rFonts w:hAnsiTheme="minorHAnsi" w:cstheme="minorHAnsi"/>
          <w:color w:val="538135" w:themeColor="accent6" w:themeShade="BF"/>
          <w:sz w:val="24"/>
          <w:szCs w:val="24"/>
        </w:rPr>
        <w:t xml:space="preserve"> </w:t>
      </w:r>
      <w:r w:rsidRPr="000548EE">
        <w:rPr>
          <w:rFonts w:hAnsiTheme="minorHAnsi" w:cstheme="minorHAnsi"/>
          <w:color w:val="538135" w:themeColor="accent6" w:themeShade="BF"/>
          <w:sz w:val="24"/>
          <w:szCs w:val="24"/>
        </w:rPr>
        <w:t>(int argRows, int argColumns, int argVector[][COLUMNS])</w:t>
      </w:r>
      <w:r>
        <w:rPr>
          <w:rFonts w:hAnsiTheme="minorHAnsi" w:cstheme="minorHAnsi"/>
          <w:color w:val="538135" w:themeColor="accent6" w:themeShade="BF"/>
          <w:sz w:val="24"/>
          <w:szCs w:val="24"/>
        </w:rPr>
        <w:t xml:space="preserve"> </w:t>
      </w:r>
      <w:r w:rsidRPr="000548EE">
        <w:rPr>
          <w:rFonts w:hAnsiTheme="minorHAnsi" w:cstheme="minorHAnsi"/>
          <w:sz w:val="24"/>
          <w:szCs w:val="24"/>
        </w:rPr>
        <w:t>{</w:t>
      </w:r>
    </w:p>
    <w:p w14:paraId="45EBC567"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int i, j, t, sum, remainder;</w:t>
      </w:r>
    </w:p>
    <w:p w14:paraId="19B35CCA" w14:textId="38A6B8E4"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remainder = sum = 0;</w:t>
      </w:r>
      <w:r>
        <w:rPr>
          <w:rFonts w:hAnsiTheme="minorHAnsi" w:cstheme="minorHAnsi"/>
          <w:sz w:val="24"/>
          <w:szCs w:val="24"/>
        </w:rPr>
        <w:br/>
      </w:r>
    </w:p>
    <w:p w14:paraId="10FB6384"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for (i=0; i&lt;argRows; i++) </w:t>
      </w:r>
    </w:p>
    <w:p w14:paraId="17256B6D"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p>
    <w:p w14:paraId="1196F3BA"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 xml:space="preserve">   for (j = 0; j&lt;argColumns-1; j++)</w:t>
      </w:r>
    </w:p>
    <w:p w14:paraId="6710EE76"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p>
    <w:p w14:paraId="0F991CCB"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t = argVector[i][j];</w:t>
      </w:r>
    </w:p>
    <w:p w14:paraId="7FF25389"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 xml:space="preserve">   while (t != 0)</w:t>
      </w:r>
    </w:p>
    <w:p w14:paraId="0E7BAD07" w14:textId="361E1B98"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r>
      <w:r w:rsidR="00BF3700">
        <w:rPr>
          <w:rFonts w:hAnsiTheme="minorHAnsi" w:cstheme="minorHAnsi"/>
          <w:sz w:val="24"/>
          <w:szCs w:val="24"/>
        </w:rPr>
        <w:tab/>
      </w:r>
      <w:r w:rsidRPr="000548EE">
        <w:rPr>
          <w:rFonts w:hAnsiTheme="minorHAnsi" w:cstheme="minorHAnsi"/>
          <w:sz w:val="24"/>
          <w:szCs w:val="24"/>
        </w:rPr>
        <w:t>{</w:t>
      </w:r>
    </w:p>
    <w:p w14:paraId="39A99B91"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r>
      <w:r w:rsidRPr="000548EE">
        <w:rPr>
          <w:rFonts w:hAnsiTheme="minorHAnsi" w:cstheme="minorHAnsi"/>
          <w:sz w:val="24"/>
          <w:szCs w:val="24"/>
        </w:rPr>
        <w:tab/>
      </w:r>
      <w:r w:rsidRPr="000548EE">
        <w:rPr>
          <w:rFonts w:hAnsiTheme="minorHAnsi" w:cstheme="minorHAnsi"/>
          <w:sz w:val="24"/>
          <w:szCs w:val="24"/>
        </w:rPr>
        <w:tab/>
      </w:r>
      <w:r w:rsidRPr="000548EE">
        <w:rPr>
          <w:rFonts w:hAnsiTheme="minorHAnsi" w:cstheme="minorHAnsi"/>
          <w:sz w:val="24"/>
          <w:szCs w:val="24"/>
        </w:rPr>
        <w:tab/>
        <w:t>remainder = t % 10;</w:t>
      </w:r>
    </w:p>
    <w:p w14:paraId="3AC1E218"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r>
      <w:r w:rsidRPr="000548EE">
        <w:rPr>
          <w:rFonts w:hAnsiTheme="minorHAnsi" w:cstheme="minorHAnsi"/>
          <w:sz w:val="24"/>
          <w:szCs w:val="24"/>
        </w:rPr>
        <w:tab/>
      </w:r>
      <w:r w:rsidRPr="000548EE">
        <w:rPr>
          <w:rFonts w:hAnsiTheme="minorHAnsi" w:cstheme="minorHAnsi"/>
          <w:sz w:val="24"/>
          <w:szCs w:val="24"/>
        </w:rPr>
        <w:tab/>
      </w:r>
      <w:r w:rsidRPr="000548EE">
        <w:rPr>
          <w:rFonts w:hAnsiTheme="minorHAnsi" w:cstheme="minorHAnsi"/>
          <w:sz w:val="24"/>
          <w:szCs w:val="24"/>
        </w:rPr>
        <w:tab/>
        <w:t>sum       = sum + remainder;</w:t>
      </w:r>
    </w:p>
    <w:p w14:paraId="3B0B7315" w14:textId="77777777" w:rsidR="000548EE" w:rsidRPr="000548EE" w:rsidRDefault="000548EE" w:rsidP="000548EE">
      <w:pPr>
        <w:spacing w:line="240" w:lineRule="auto"/>
        <w:rPr>
          <w:rFonts w:hAnsiTheme="minorHAnsi" w:cstheme="minorHAnsi"/>
          <w:sz w:val="24"/>
          <w:szCs w:val="24"/>
          <w:lang w:val="de-DE"/>
        </w:rPr>
      </w:pPr>
      <w:r w:rsidRPr="000548EE">
        <w:rPr>
          <w:rFonts w:hAnsiTheme="minorHAnsi" w:cstheme="minorHAnsi"/>
          <w:sz w:val="24"/>
          <w:szCs w:val="24"/>
        </w:rPr>
        <w:t xml:space="preserve">      </w:t>
      </w:r>
      <w:r w:rsidRPr="000548EE">
        <w:rPr>
          <w:rFonts w:hAnsiTheme="minorHAnsi" w:cstheme="minorHAnsi"/>
          <w:sz w:val="24"/>
          <w:szCs w:val="24"/>
        </w:rPr>
        <w:tab/>
      </w:r>
      <w:r w:rsidRPr="000548EE">
        <w:rPr>
          <w:rFonts w:hAnsiTheme="minorHAnsi" w:cstheme="minorHAnsi"/>
          <w:sz w:val="24"/>
          <w:szCs w:val="24"/>
        </w:rPr>
        <w:tab/>
      </w:r>
      <w:r w:rsidRPr="000548EE">
        <w:rPr>
          <w:rFonts w:hAnsiTheme="minorHAnsi" w:cstheme="minorHAnsi"/>
          <w:sz w:val="24"/>
          <w:szCs w:val="24"/>
        </w:rPr>
        <w:tab/>
      </w:r>
      <w:r w:rsidRPr="000548EE">
        <w:rPr>
          <w:rFonts w:hAnsiTheme="minorHAnsi" w:cstheme="minorHAnsi"/>
          <w:sz w:val="24"/>
          <w:szCs w:val="24"/>
        </w:rPr>
        <w:tab/>
      </w:r>
      <w:r w:rsidRPr="000548EE">
        <w:rPr>
          <w:rFonts w:hAnsiTheme="minorHAnsi" w:cstheme="minorHAnsi"/>
          <w:sz w:val="24"/>
          <w:szCs w:val="24"/>
          <w:lang w:val="de-DE"/>
        </w:rPr>
        <w:t>t = t / 10;</w:t>
      </w:r>
      <w:r w:rsidRPr="000548EE">
        <w:rPr>
          <w:rFonts w:hAnsiTheme="minorHAnsi" w:cstheme="minorHAnsi"/>
          <w:sz w:val="24"/>
          <w:szCs w:val="24"/>
          <w:lang w:val="de-DE"/>
        </w:rPr>
        <w:tab/>
      </w:r>
    </w:p>
    <w:p w14:paraId="414AC798" w14:textId="77777777" w:rsidR="000548EE" w:rsidRPr="000548EE" w:rsidRDefault="000548EE" w:rsidP="000548EE">
      <w:pPr>
        <w:spacing w:line="240" w:lineRule="auto"/>
        <w:rPr>
          <w:rFonts w:hAnsiTheme="minorHAnsi" w:cstheme="minorHAnsi"/>
          <w:sz w:val="24"/>
          <w:szCs w:val="24"/>
          <w:lang w:val="de-DE"/>
        </w:rPr>
      </w:pPr>
      <w:r w:rsidRPr="000548EE">
        <w:rPr>
          <w:rFonts w:hAnsiTheme="minorHAnsi" w:cstheme="minorHAnsi"/>
          <w:sz w:val="24"/>
          <w:szCs w:val="24"/>
          <w:lang w:val="de-DE"/>
        </w:rPr>
        <w:lastRenderedPageBreak/>
        <w:t xml:space="preserve">          </w:t>
      </w:r>
      <w:r w:rsidRPr="000548EE">
        <w:rPr>
          <w:rFonts w:hAnsiTheme="minorHAnsi" w:cstheme="minorHAnsi"/>
          <w:sz w:val="24"/>
          <w:szCs w:val="24"/>
          <w:lang w:val="de-DE"/>
        </w:rPr>
        <w:tab/>
      </w:r>
      <w:r w:rsidRPr="000548EE">
        <w:rPr>
          <w:rFonts w:hAnsiTheme="minorHAnsi" w:cstheme="minorHAnsi"/>
          <w:sz w:val="24"/>
          <w:szCs w:val="24"/>
          <w:lang w:val="de-DE"/>
        </w:rPr>
        <w:tab/>
        <w:t>}</w:t>
      </w:r>
    </w:p>
    <w:p w14:paraId="6CD7D953" w14:textId="77777777" w:rsidR="000548EE" w:rsidRPr="000548EE" w:rsidRDefault="000548EE" w:rsidP="000548EE">
      <w:pPr>
        <w:spacing w:line="240" w:lineRule="auto"/>
        <w:rPr>
          <w:rFonts w:hAnsiTheme="minorHAnsi" w:cstheme="minorHAnsi"/>
          <w:sz w:val="24"/>
          <w:szCs w:val="24"/>
          <w:lang w:val="de-DE"/>
        </w:rPr>
      </w:pPr>
      <w:r w:rsidRPr="000548EE">
        <w:rPr>
          <w:rFonts w:hAnsiTheme="minorHAnsi" w:cstheme="minorHAnsi"/>
          <w:sz w:val="24"/>
          <w:szCs w:val="24"/>
          <w:lang w:val="de-DE"/>
        </w:rPr>
        <w:t xml:space="preserve">          </w:t>
      </w:r>
      <w:r w:rsidRPr="000548EE">
        <w:rPr>
          <w:rFonts w:hAnsiTheme="minorHAnsi" w:cstheme="minorHAnsi"/>
          <w:sz w:val="24"/>
          <w:szCs w:val="24"/>
          <w:lang w:val="de-DE"/>
        </w:rPr>
        <w:tab/>
        <w:t>argVector[i][j+1] = sum;</w:t>
      </w:r>
    </w:p>
    <w:p w14:paraId="2FB92D74"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lang w:val="de-DE"/>
        </w:rPr>
        <w:t xml:space="preserve">          </w:t>
      </w:r>
      <w:r w:rsidRPr="000548EE">
        <w:rPr>
          <w:rFonts w:hAnsiTheme="minorHAnsi" w:cstheme="minorHAnsi"/>
          <w:sz w:val="24"/>
          <w:szCs w:val="24"/>
          <w:lang w:val="de-DE"/>
        </w:rPr>
        <w:tab/>
      </w:r>
      <w:r w:rsidRPr="000548EE">
        <w:rPr>
          <w:rFonts w:hAnsiTheme="minorHAnsi" w:cstheme="minorHAnsi"/>
          <w:sz w:val="24"/>
          <w:szCs w:val="24"/>
        </w:rPr>
        <w:t>sum = 0;</w:t>
      </w:r>
    </w:p>
    <w:p w14:paraId="6E118EFC"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remainder = 0;</w:t>
      </w:r>
    </w:p>
    <w:p w14:paraId="54E3BDD8" w14:textId="25BB51A1"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p>
    <w:p w14:paraId="1148ED45" w14:textId="7D358072"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p>
    <w:p w14:paraId="35C32724"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return;</w:t>
      </w:r>
    </w:p>
    <w:p w14:paraId="0631EEC4" w14:textId="160CBC43"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w:t>
      </w:r>
      <w:r>
        <w:rPr>
          <w:rFonts w:hAnsiTheme="minorHAnsi" w:cstheme="minorHAnsi"/>
          <w:sz w:val="24"/>
          <w:szCs w:val="24"/>
        </w:rPr>
        <w:br/>
      </w:r>
    </w:p>
    <w:p w14:paraId="44A18F0C"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displayMatrix – a function to display elements of the vector with first column number of gold bars and second column cipher keys</w:t>
      </w:r>
    </w:p>
    <w:p w14:paraId="04F9A1E5"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Parameters:</w:t>
      </w:r>
    </w:p>
    <w:p w14:paraId="77C47C32"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rgRows: number of rows</w:t>
      </w:r>
    </w:p>
    <w:p w14:paraId="47DD783C"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rgColumns: number of columns</w:t>
      </w:r>
    </w:p>
    <w:p w14:paraId="165A6932"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rgVector: matrix with the number of gold bars and cipher keys</w:t>
      </w:r>
    </w:p>
    <w:p w14:paraId="25825D03"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Return value: none   </w:t>
      </w:r>
    </w:p>
    <w:p w14:paraId="1536F843"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w:t>
      </w:r>
    </w:p>
    <w:p w14:paraId="16EBAE0B" w14:textId="1474E806" w:rsidR="000548EE" w:rsidRPr="000548EE" w:rsidRDefault="000548EE" w:rsidP="000548EE">
      <w:pPr>
        <w:spacing w:line="240" w:lineRule="auto"/>
        <w:rPr>
          <w:rFonts w:hAnsiTheme="minorHAnsi" w:cstheme="minorHAnsi"/>
          <w:color w:val="538135" w:themeColor="accent6" w:themeShade="BF"/>
          <w:sz w:val="24"/>
          <w:szCs w:val="24"/>
        </w:rPr>
      </w:pPr>
      <w:r w:rsidRPr="000548EE">
        <w:rPr>
          <w:rFonts w:hAnsiTheme="minorHAnsi" w:cstheme="minorHAnsi"/>
          <w:color w:val="538135" w:themeColor="accent6" w:themeShade="BF"/>
          <w:sz w:val="24"/>
          <w:szCs w:val="24"/>
        </w:rPr>
        <w:t>void displayMatrix (int argRows, int argColumns, int argVector[][COLUMNS])</w:t>
      </w:r>
      <w:r>
        <w:rPr>
          <w:rFonts w:hAnsiTheme="minorHAnsi" w:cstheme="minorHAnsi"/>
          <w:color w:val="538135" w:themeColor="accent6" w:themeShade="BF"/>
          <w:sz w:val="24"/>
          <w:szCs w:val="24"/>
        </w:rPr>
        <w:t xml:space="preserve"> </w:t>
      </w:r>
      <w:r w:rsidRPr="000548EE">
        <w:rPr>
          <w:rFonts w:hAnsiTheme="minorHAnsi" w:cstheme="minorHAnsi"/>
          <w:sz w:val="24"/>
          <w:szCs w:val="24"/>
        </w:rPr>
        <w:t>{</w:t>
      </w:r>
    </w:p>
    <w:p w14:paraId="6A808907" w14:textId="3C6F5E73"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int i,</w:t>
      </w:r>
      <w:r>
        <w:rPr>
          <w:rFonts w:hAnsiTheme="minorHAnsi" w:cstheme="minorHAnsi"/>
          <w:sz w:val="24"/>
          <w:szCs w:val="24"/>
        </w:rPr>
        <w:t xml:space="preserve"> </w:t>
      </w:r>
      <w:r w:rsidRPr="000548EE">
        <w:rPr>
          <w:rFonts w:hAnsiTheme="minorHAnsi" w:cstheme="minorHAnsi"/>
          <w:sz w:val="24"/>
          <w:szCs w:val="24"/>
        </w:rPr>
        <w:t>j;</w:t>
      </w:r>
    </w:p>
    <w:p w14:paraId="6015B1C0"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j=0;</w:t>
      </w:r>
    </w:p>
    <w:p w14:paraId="3B50F548"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i=0;</w:t>
      </w:r>
    </w:p>
    <w:p w14:paraId="4AA12A12" w14:textId="24C2CABE" w:rsidR="000548EE" w:rsidRPr="000548EE" w:rsidRDefault="00BF3700" w:rsidP="000548EE">
      <w:pPr>
        <w:spacing w:line="240" w:lineRule="auto"/>
        <w:rPr>
          <w:rFonts w:hAnsiTheme="minorHAnsi" w:cstheme="minorHAnsi"/>
          <w:sz w:val="24"/>
          <w:szCs w:val="24"/>
        </w:rPr>
      </w:pPr>
      <w:r>
        <w:rPr>
          <w:rFonts w:hAnsiTheme="minorHAnsi" w:cstheme="minorHAnsi"/>
          <w:sz w:val="24"/>
          <w:szCs w:val="24"/>
        </w:rPr>
        <w:t xml:space="preserve">     </w:t>
      </w:r>
      <w:r w:rsidR="000548EE" w:rsidRPr="000548EE">
        <w:rPr>
          <w:rFonts w:hAnsiTheme="minorHAnsi" w:cstheme="minorHAnsi"/>
          <w:sz w:val="24"/>
          <w:szCs w:val="24"/>
        </w:rPr>
        <w:t xml:space="preserve">printf("The number of gold bars/cipher key:\n\n");                                                         </w:t>
      </w:r>
    </w:p>
    <w:p w14:paraId="28FE31F2" w14:textId="4866D742"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hile (i&lt;argRows)</w:t>
      </w:r>
      <w:r>
        <w:rPr>
          <w:rFonts w:hAnsiTheme="minorHAnsi" w:cstheme="minorHAnsi"/>
          <w:sz w:val="24"/>
          <w:szCs w:val="24"/>
        </w:rPr>
        <w:t xml:space="preserve"> </w:t>
      </w:r>
      <w:r w:rsidRPr="000548EE">
        <w:rPr>
          <w:rFonts w:hAnsiTheme="minorHAnsi" w:cstheme="minorHAnsi"/>
          <w:sz w:val="24"/>
          <w:szCs w:val="24"/>
        </w:rPr>
        <w:t>{</w:t>
      </w:r>
    </w:p>
    <w:p w14:paraId="2E3089E0" w14:textId="622EFF3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00BF3700">
        <w:rPr>
          <w:rFonts w:hAnsiTheme="minorHAnsi" w:cstheme="minorHAnsi"/>
          <w:sz w:val="24"/>
          <w:szCs w:val="24"/>
        </w:rPr>
        <w:t xml:space="preserve">      </w:t>
      </w:r>
      <w:r w:rsidRPr="000548EE">
        <w:rPr>
          <w:rFonts w:hAnsiTheme="minorHAnsi" w:cstheme="minorHAnsi"/>
          <w:sz w:val="24"/>
          <w:szCs w:val="24"/>
        </w:rPr>
        <w:t>printf("%d.  ", i+1);</w:t>
      </w:r>
    </w:p>
    <w:p w14:paraId="172617F1"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hile (j&lt;argColumns)</w:t>
      </w:r>
    </w:p>
    <w:p w14:paraId="2B71298E"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p>
    <w:p w14:paraId="2F53FE7C"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printf("%d\t", argVector[i][j]);</w:t>
      </w:r>
    </w:p>
    <w:p w14:paraId="4456A2FA"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j++;</w:t>
      </w:r>
    </w:p>
    <w:p w14:paraId="4AB7390C"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  </w:t>
      </w:r>
    </w:p>
    <w:p w14:paraId="72144E3C"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i++; j=0;</w:t>
      </w:r>
    </w:p>
    <w:p w14:paraId="739C3FE7" w14:textId="1D89D526"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printf("\n"); </w:t>
      </w:r>
    </w:p>
    <w:p w14:paraId="2F192764" w14:textId="5EB17F3F"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lastRenderedPageBreak/>
        <w:t xml:space="preserve">     }</w:t>
      </w:r>
    </w:p>
    <w:p w14:paraId="7308F09B"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w:t>
      </w:r>
    </w:p>
    <w:p w14:paraId="510ECCE0"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largestNumber – a function to find and display the bank cell where the most gold bars are allocated</w:t>
      </w:r>
    </w:p>
    <w:p w14:paraId="3FD67C80"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Parameters:</w:t>
      </w:r>
    </w:p>
    <w:p w14:paraId="22730D26"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rgRows: number of rows</w:t>
      </w:r>
    </w:p>
    <w:p w14:paraId="32CC2BB2"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argVector: matrix with the number of gold bars and cipher keys</w:t>
      </w:r>
    </w:p>
    <w:p w14:paraId="5DB50AAD"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Return value: none   </w:t>
      </w:r>
    </w:p>
    <w:p w14:paraId="056785D6" w14:textId="77777777"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w:t>
      </w:r>
    </w:p>
    <w:p w14:paraId="089E9688" w14:textId="7E0E99DC" w:rsidR="000548EE" w:rsidRPr="000548EE" w:rsidRDefault="000548EE" w:rsidP="000548EE">
      <w:pPr>
        <w:spacing w:line="240" w:lineRule="auto"/>
        <w:rPr>
          <w:rFonts w:hAnsiTheme="minorHAnsi" w:cstheme="minorHAnsi"/>
          <w:color w:val="538135" w:themeColor="accent6" w:themeShade="BF"/>
          <w:sz w:val="24"/>
          <w:szCs w:val="24"/>
        </w:rPr>
      </w:pPr>
      <w:r w:rsidRPr="000548EE">
        <w:rPr>
          <w:rFonts w:hAnsiTheme="minorHAnsi" w:cstheme="minorHAnsi"/>
          <w:color w:val="538135" w:themeColor="accent6" w:themeShade="BF"/>
          <w:sz w:val="24"/>
          <w:szCs w:val="24"/>
        </w:rPr>
        <w:t>void largestNumber(int argRows, int argVector[][COLUMNS])</w:t>
      </w:r>
      <w:r>
        <w:rPr>
          <w:rFonts w:hAnsiTheme="minorHAnsi" w:cstheme="minorHAnsi"/>
          <w:color w:val="538135" w:themeColor="accent6" w:themeShade="BF"/>
          <w:sz w:val="24"/>
          <w:szCs w:val="24"/>
        </w:rPr>
        <w:t xml:space="preserve"> </w:t>
      </w:r>
      <w:r w:rsidRPr="000548EE">
        <w:rPr>
          <w:rFonts w:hAnsiTheme="minorHAnsi" w:cstheme="minorHAnsi"/>
          <w:sz w:val="24"/>
          <w:szCs w:val="24"/>
        </w:rPr>
        <w:t>{</w:t>
      </w:r>
    </w:p>
    <w:p w14:paraId="4701A610" w14:textId="1836FD50"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r>
      <w:r w:rsidR="00BF3700" w:rsidRPr="00BF3700">
        <w:rPr>
          <w:rFonts w:hAnsiTheme="minorHAnsi" w:cstheme="minorHAnsi"/>
          <w:color w:val="4472C4" w:themeColor="accent1"/>
          <w:sz w:val="24"/>
          <w:szCs w:val="24"/>
        </w:rPr>
        <w:t>/*start searching largest number*/</w:t>
      </w:r>
    </w:p>
    <w:p w14:paraId="254C98AB"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int i, b;</w:t>
      </w:r>
    </w:p>
    <w:p w14:paraId="688BDDEC" w14:textId="4FDC4BCB"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b = 0;</w:t>
      </w:r>
    </w:p>
    <w:p w14:paraId="58CD85AB"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for(i = 0; i &lt; argRows; ++i)</w:t>
      </w:r>
    </w:p>
    <w:p w14:paraId="5F8DD047" w14:textId="6FBBD0B3"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00BF3700">
        <w:rPr>
          <w:rFonts w:hAnsiTheme="minorHAnsi" w:cstheme="minorHAnsi"/>
          <w:sz w:val="24"/>
          <w:szCs w:val="24"/>
        </w:rPr>
        <w:tab/>
      </w:r>
      <w:r w:rsidRPr="000548EE">
        <w:rPr>
          <w:rFonts w:hAnsiTheme="minorHAnsi" w:cstheme="minorHAnsi"/>
          <w:sz w:val="24"/>
          <w:szCs w:val="24"/>
        </w:rPr>
        <w:t>{</w:t>
      </w:r>
    </w:p>
    <w:p w14:paraId="5E7C27DB" w14:textId="5ED8D03C"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00BF3700">
        <w:rPr>
          <w:rFonts w:hAnsiTheme="minorHAnsi" w:cstheme="minorHAnsi"/>
          <w:sz w:val="24"/>
          <w:szCs w:val="24"/>
        </w:rPr>
        <w:tab/>
      </w:r>
      <w:r w:rsidRPr="000548EE">
        <w:rPr>
          <w:rFonts w:hAnsiTheme="minorHAnsi" w:cstheme="minorHAnsi"/>
          <w:sz w:val="24"/>
          <w:szCs w:val="24"/>
        </w:rPr>
        <w:t>if(b &lt; argVector[i][0])</w:t>
      </w:r>
    </w:p>
    <w:p w14:paraId="5C11E442" w14:textId="76DBD488"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00BF3700">
        <w:rPr>
          <w:rFonts w:hAnsiTheme="minorHAnsi" w:cstheme="minorHAnsi"/>
          <w:sz w:val="24"/>
          <w:szCs w:val="24"/>
        </w:rPr>
        <w:tab/>
      </w:r>
      <w:r w:rsidRPr="000548EE">
        <w:rPr>
          <w:rFonts w:hAnsiTheme="minorHAnsi" w:cstheme="minorHAnsi"/>
          <w:sz w:val="24"/>
          <w:szCs w:val="24"/>
        </w:rPr>
        <w:t>b = argVector[i][0];</w:t>
      </w:r>
    </w:p>
    <w:p w14:paraId="701BB6BB" w14:textId="2CB70EDC"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00BF3700">
        <w:rPr>
          <w:rFonts w:hAnsiTheme="minorHAnsi" w:cstheme="minorHAnsi"/>
          <w:sz w:val="24"/>
          <w:szCs w:val="24"/>
        </w:rPr>
        <w:tab/>
      </w:r>
      <w:r w:rsidRPr="000548EE">
        <w:rPr>
          <w:rFonts w:hAnsiTheme="minorHAnsi" w:cstheme="minorHAnsi"/>
          <w:sz w:val="24"/>
          <w:szCs w:val="24"/>
        </w:rPr>
        <w:t xml:space="preserve"> }</w:t>
      </w:r>
    </w:p>
    <w:p w14:paraId="723E111A" w14:textId="073AF99B"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ab/>
      </w:r>
      <w:r w:rsidR="00BF3700" w:rsidRPr="00BF3700">
        <w:rPr>
          <w:rFonts w:hAnsiTheme="minorHAnsi" w:cstheme="minorHAnsi"/>
          <w:color w:val="4472C4" w:themeColor="accent1"/>
          <w:sz w:val="24"/>
          <w:szCs w:val="24"/>
        </w:rPr>
        <w:t>/*start comparing numbers*/</w:t>
      </w:r>
    </w:p>
    <w:p w14:paraId="5223054F"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i = 0;</w:t>
      </w:r>
    </w:p>
    <w:p w14:paraId="248F9313"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while (i &lt; argRows &amp;&amp; b != argVector[i][0])</w:t>
      </w:r>
    </w:p>
    <w:p w14:paraId="3309FE8B"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w:t>
      </w:r>
    </w:p>
    <w:p w14:paraId="2176EEA5" w14:textId="5721094F"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00BF3700">
        <w:rPr>
          <w:rFonts w:hAnsiTheme="minorHAnsi" w:cstheme="minorHAnsi"/>
          <w:sz w:val="24"/>
          <w:szCs w:val="24"/>
        </w:rPr>
        <w:tab/>
      </w:r>
      <w:r w:rsidRPr="000548EE">
        <w:rPr>
          <w:rFonts w:hAnsiTheme="minorHAnsi" w:cstheme="minorHAnsi"/>
          <w:sz w:val="24"/>
          <w:szCs w:val="24"/>
        </w:rPr>
        <w:t>i++;</w:t>
      </w:r>
    </w:p>
    <w:p w14:paraId="2BE072B5" w14:textId="39EF4775"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 xml:space="preserve">   </w:t>
      </w:r>
      <w:r w:rsidRPr="000548EE">
        <w:rPr>
          <w:rFonts w:hAnsiTheme="minorHAnsi" w:cstheme="minorHAnsi"/>
          <w:sz w:val="24"/>
          <w:szCs w:val="24"/>
        </w:rPr>
        <w:tab/>
        <w:t>}</w:t>
      </w:r>
    </w:p>
    <w:p w14:paraId="5C9D61DE" w14:textId="13BB781D" w:rsidR="000548EE" w:rsidRPr="000548EE" w:rsidRDefault="000548EE" w:rsidP="000548EE">
      <w:pPr>
        <w:spacing w:line="240" w:lineRule="auto"/>
        <w:rPr>
          <w:rFonts w:hAnsiTheme="minorHAnsi" w:cstheme="minorHAnsi"/>
          <w:color w:val="4472C4" w:themeColor="accent1"/>
          <w:sz w:val="24"/>
          <w:szCs w:val="24"/>
        </w:rPr>
      </w:pPr>
      <w:r w:rsidRPr="000548EE">
        <w:rPr>
          <w:rFonts w:hAnsiTheme="minorHAnsi" w:cstheme="minorHAnsi"/>
          <w:color w:val="4472C4" w:themeColor="accent1"/>
          <w:sz w:val="24"/>
          <w:szCs w:val="24"/>
        </w:rPr>
        <w:t xml:space="preserve">   /</w:t>
      </w:r>
      <w:r w:rsidR="00BF3700" w:rsidRPr="00BF3700">
        <w:rPr>
          <w:rFonts w:hAnsiTheme="minorHAnsi" w:cstheme="minorHAnsi"/>
          <w:color w:val="4472C4" w:themeColor="accent1"/>
          <w:sz w:val="24"/>
          <w:szCs w:val="24"/>
        </w:rPr>
        <w:t>/*when number is found*/</w:t>
      </w:r>
    </w:p>
    <w:p w14:paraId="1CC072DE"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ab/>
        <w:t>printf("The cell, which contains the maximum of gold bars, is %d", i + 1);</w:t>
      </w:r>
    </w:p>
    <w:p w14:paraId="7854C5DF" w14:textId="77777777" w:rsidR="000548EE" w:rsidRPr="000548EE" w:rsidRDefault="000548EE" w:rsidP="000548EE">
      <w:pPr>
        <w:spacing w:line="240" w:lineRule="auto"/>
        <w:rPr>
          <w:rFonts w:hAnsiTheme="minorHAnsi" w:cstheme="minorHAnsi"/>
          <w:sz w:val="24"/>
          <w:szCs w:val="24"/>
        </w:rPr>
      </w:pPr>
      <w:r w:rsidRPr="000548EE">
        <w:rPr>
          <w:rFonts w:hAnsiTheme="minorHAnsi" w:cstheme="minorHAnsi"/>
          <w:sz w:val="24"/>
          <w:szCs w:val="24"/>
        </w:rPr>
        <w:t>return;</w:t>
      </w:r>
    </w:p>
    <w:p w14:paraId="2DDCF399" w14:textId="03B0A830" w:rsidR="00AA7DEC" w:rsidRDefault="000548EE" w:rsidP="00666F9D">
      <w:pPr>
        <w:spacing w:line="240" w:lineRule="auto"/>
        <w:rPr>
          <w:rFonts w:hAnsiTheme="minorHAnsi" w:cstheme="minorHAnsi"/>
          <w:sz w:val="24"/>
          <w:szCs w:val="24"/>
        </w:rPr>
      </w:pPr>
      <w:r w:rsidRPr="000548EE">
        <w:rPr>
          <w:rFonts w:hAnsiTheme="minorHAnsi" w:cstheme="minorHAnsi"/>
          <w:sz w:val="24"/>
          <w:szCs w:val="24"/>
        </w:rPr>
        <w:t>}</w:t>
      </w:r>
    </w:p>
    <w:p w14:paraId="2B30E978" w14:textId="77777777" w:rsidR="00BF3700" w:rsidRPr="00EC33DB" w:rsidRDefault="00BF3700" w:rsidP="00666F9D">
      <w:pPr>
        <w:spacing w:line="240" w:lineRule="auto"/>
        <w:rPr>
          <w:rFonts w:hAnsiTheme="minorHAnsi" w:cstheme="minorHAnsi"/>
          <w:sz w:val="24"/>
          <w:szCs w:val="24"/>
        </w:rPr>
      </w:pPr>
    </w:p>
    <w:p w14:paraId="4AB82BDB" w14:textId="7DB8342A" w:rsidR="000B209D" w:rsidRDefault="00AA7DEC" w:rsidP="00666F9D">
      <w:pPr>
        <w:pStyle w:val="Heading1"/>
        <w:rPr>
          <w:lang w:val="en-GB"/>
        </w:rPr>
      </w:pPr>
      <w:bookmarkStart w:id="6" w:name="_Toc499590752"/>
      <w:r>
        <w:rPr>
          <w:lang w:val="en-GB"/>
        </w:rPr>
        <w:lastRenderedPageBreak/>
        <w:t>A</w:t>
      </w:r>
      <w:r w:rsidR="000B209D" w:rsidRPr="000B209D">
        <w:rPr>
          <w:lang w:val="en-GB"/>
        </w:rPr>
        <w:t xml:space="preserve">dditional verbal description of </w:t>
      </w:r>
      <w:r>
        <w:rPr>
          <w:lang w:val="en-GB"/>
        </w:rPr>
        <w:t>my</w:t>
      </w:r>
      <w:r w:rsidR="000B209D" w:rsidRPr="000B209D">
        <w:rPr>
          <w:lang w:val="en-GB"/>
        </w:rPr>
        <w:t xml:space="preserve"> solution</w:t>
      </w:r>
      <w:bookmarkEnd w:id="6"/>
    </w:p>
    <w:p w14:paraId="6857F05B" w14:textId="0E29CFFE" w:rsidR="00AA7DEC" w:rsidRDefault="008523E0" w:rsidP="00A47834">
      <w:pPr>
        <w:pStyle w:val="ProgrammingC"/>
        <w:rPr>
          <w:lang w:eastAsia="de-AT"/>
        </w:rPr>
      </w:pPr>
      <w:r>
        <w:rPr>
          <w:lang w:eastAsia="de-AT"/>
        </w:rPr>
        <w:t xml:space="preserve">In my solution I tried to use as much functions as possible since in my opinion this makes the process of running and understanding the program easier. </w:t>
      </w:r>
    </w:p>
    <w:p w14:paraId="26260F0F" w14:textId="1A8FAF86" w:rsidR="008523E0" w:rsidRDefault="008523E0" w:rsidP="00A47834">
      <w:pPr>
        <w:pStyle w:val="ProgrammingC"/>
        <w:rPr>
          <w:lang w:eastAsia="de-AT"/>
        </w:rPr>
      </w:pPr>
      <w:r>
        <w:rPr>
          <w:lang w:eastAsia="de-AT"/>
        </w:rPr>
        <w:t xml:space="preserve">During the process of coding the first function no real difficulties occurred while there was a problem later in function three. The problem was that I had declared the array with the rows ‘cells’ before I declared the value of the variable ‘cells’ which gave me the error that there was no memory for my calculations in the data process function. </w:t>
      </w:r>
    </w:p>
    <w:p w14:paraId="11B60C9A" w14:textId="6F64F4B3" w:rsidR="008523E0" w:rsidRDefault="008523E0" w:rsidP="00A47834">
      <w:pPr>
        <w:pStyle w:val="ProgrammingC"/>
        <w:rPr>
          <w:lang w:eastAsia="de-AT"/>
        </w:rPr>
      </w:pPr>
      <w:r>
        <w:rPr>
          <w:lang w:eastAsia="de-AT"/>
        </w:rPr>
        <w:t xml:space="preserve">Coding the second function was, compared to the other functions, the easiest one since this is simply two for loops </w:t>
      </w:r>
      <w:r w:rsidR="00F2672B">
        <w:rPr>
          <w:lang w:eastAsia="de-AT"/>
        </w:rPr>
        <w:t xml:space="preserve">while the first one increases the row and the second one is prompting the user to enter the number of gold bars </w:t>
      </w:r>
      <w:r>
        <w:rPr>
          <w:lang w:eastAsia="de-AT"/>
        </w:rPr>
        <w:t xml:space="preserve">and </w:t>
      </w:r>
      <w:r w:rsidR="00F2672B">
        <w:rPr>
          <w:lang w:eastAsia="de-AT"/>
        </w:rPr>
        <w:t>thereby only</w:t>
      </w:r>
      <w:r>
        <w:rPr>
          <w:lang w:eastAsia="de-AT"/>
        </w:rPr>
        <w:t xml:space="preserve"> filling </w:t>
      </w:r>
      <w:r w:rsidR="00F2672B">
        <w:rPr>
          <w:lang w:eastAsia="de-AT"/>
        </w:rPr>
        <w:t xml:space="preserve">the first </w:t>
      </w:r>
      <w:r>
        <w:rPr>
          <w:lang w:eastAsia="de-AT"/>
        </w:rPr>
        <w:t xml:space="preserve">column of the array. </w:t>
      </w:r>
    </w:p>
    <w:p w14:paraId="07297F82" w14:textId="54D03761" w:rsidR="008523E0" w:rsidRDefault="008523E0" w:rsidP="00A47834">
      <w:pPr>
        <w:pStyle w:val="ProgrammingC"/>
        <w:rPr>
          <w:lang w:eastAsia="de-AT"/>
        </w:rPr>
      </w:pPr>
      <w:r>
        <w:rPr>
          <w:lang w:eastAsia="de-AT"/>
        </w:rPr>
        <w:t>The third function was compared to the other ones the most difficult one. First of all, it was difficult to identify what loop I should use. However, after I figured out the correct loop I had the problem that no memory was allocated to this array since it displayed me the error “Program received signal SIGSEGV, Segmen</w:t>
      </w:r>
      <w:r w:rsidR="00F2672B">
        <w:rPr>
          <w:lang w:eastAsia="de-AT"/>
        </w:rPr>
        <w:t xml:space="preserve">tation fault.’. After coding, executing and trying different method I came to the right solution put the function of checking the boundaries of the cells above the declaration of the matrix since this helped me and was the way to the correct solution. In this function I used two for loops in order to calculate the cipher keys. The first one has the purpose to increase the row and the second one has the purpose to calculate the cipher keys and allocate it to the second column of the array. To calculate the cipher keys, I used the method of the remainder division since in my opinion it is the most suitable and easiest one for this purpose. </w:t>
      </w:r>
    </w:p>
    <w:p w14:paraId="7F42BA24" w14:textId="60C31C6C" w:rsidR="00F2672B" w:rsidRDefault="00F2672B" w:rsidP="00A47834">
      <w:pPr>
        <w:pStyle w:val="ProgrammingC"/>
        <w:rPr>
          <w:lang w:eastAsia="de-AT"/>
        </w:rPr>
      </w:pPr>
      <w:r>
        <w:rPr>
          <w:lang w:eastAsia="de-AT"/>
        </w:rPr>
        <w:t xml:space="preserve">Displaying the matrix was in fact not a big problem. In other words, by using two while loops and two print functions the whole function is coded. </w:t>
      </w:r>
    </w:p>
    <w:p w14:paraId="38265239" w14:textId="16FEEDCB" w:rsidR="00F2672B" w:rsidRDefault="00F2672B" w:rsidP="00A47834">
      <w:pPr>
        <w:pStyle w:val="ProgrammingC"/>
        <w:rPr>
          <w:lang w:eastAsia="de-AT"/>
        </w:rPr>
      </w:pPr>
      <w:r>
        <w:rPr>
          <w:lang w:eastAsia="de-AT"/>
        </w:rPr>
        <w:t xml:space="preserve">The last function which serves the purpose of finding the largest amount of gold bars in the array and then displaying the bank cell was right after the third function the most difficult ones. The difficult part is that the bank cell number and the array are two separate strings which made it difficult. However, I used a for loop that serves the purpose to </w:t>
      </w:r>
      <w:r w:rsidR="00B24071">
        <w:rPr>
          <w:lang w:eastAsia="de-AT"/>
        </w:rPr>
        <w:t xml:space="preserve">find the largest number. I </w:t>
      </w:r>
      <w:r w:rsidR="005C6DCF">
        <w:rPr>
          <w:lang w:eastAsia="de-AT"/>
        </w:rPr>
        <w:t>hereby</w:t>
      </w:r>
      <w:r w:rsidR="00B24071">
        <w:rPr>
          <w:lang w:eastAsia="de-AT"/>
        </w:rPr>
        <w:t xml:space="preserve"> used the method by comparing the single numbers of the array. If the number is bigger than the previous one it is stored in the </w:t>
      </w:r>
      <w:r w:rsidR="00B24071">
        <w:rPr>
          <w:lang w:eastAsia="de-AT"/>
        </w:rPr>
        <w:lastRenderedPageBreak/>
        <w:t>control variable ‘b’, if not the array increases, but only the first column since we are only interested in the amount of the gold bars and not the cipher keys. Then I used a while loop that first of all checked if the control variable I is in the length of the array (between 1 and 15 depends on the value the user inputs) and secondly comparing the found value in the previous for loop with every singly number of the array while increasing the control variable ‘i’ so that the bank cell can be found.</w:t>
      </w:r>
    </w:p>
    <w:p w14:paraId="61494632" w14:textId="77777777" w:rsidR="00AA7DEC" w:rsidRDefault="00AA7DEC" w:rsidP="00A47834">
      <w:pPr>
        <w:pStyle w:val="ProgrammingC"/>
        <w:rPr>
          <w:lang w:eastAsia="de-AT"/>
        </w:rPr>
      </w:pPr>
    </w:p>
    <w:p w14:paraId="7DBE042A" w14:textId="77777777" w:rsidR="00AA7DEC" w:rsidRDefault="00AA7DEC" w:rsidP="00A47834">
      <w:pPr>
        <w:pStyle w:val="ProgrammingC"/>
        <w:rPr>
          <w:lang w:eastAsia="de-AT"/>
        </w:rPr>
      </w:pPr>
    </w:p>
    <w:p w14:paraId="1D1EA663" w14:textId="77777777" w:rsidR="00AA7DEC" w:rsidRDefault="00AA7DEC" w:rsidP="00A47834">
      <w:pPr>
        <w:pStyle w:val="ProgrammingC"/>
        <w:rPr>
          <w:lang w:eastAsia="de-AT"/>
        </w:rPr>
      </w:pPr>
    </w:p>
    <w:p w14:paraId="0736370A" w14:textId="77777777" w:rsidR="00AA7DEC" w:rsidRDefault="00AA7DEC" w:rsidP="00A47834">
      <w:pPr>
        <w:pStyle w:val="ProgrammingC"/>
        <w:rPr>
          <w:lang w:eastAsia="de-AT"/>
        </w:rPr>
      </w:pPr>
    </w:p>
    <w:p w14:paraId="4661F0B2" w14:textId="77777777" w:rsidR="00AA7DEC" w:rsidRDefault="00AA7DEC" w:rsidP="00A47834">
      <w:pPr>
        <w:pStyle w:val="ProgrammingC"/>
        <w:rPr>
          <w:lang w:eastAsia="de-AT"/>
        </w:rPr>
      </w:pPr>
    </w:p>
    <w:p w14:paraId="3D08529E" w14:textId="77777777" w:rsidR="00AA7DEC" w:rsidRDefault="00AA7DEC" w:rsidP="00A47834">
      <w:pPr>
        <w:pStyle w:val="ProgrammingC"/>
        <w:rPr>
          <w:lang w:eastAsia="de-AT"/>
        </w:rPr>
      </w:pPr>
    </w:p>
    <w:p w14:paraId="7DAD52BB" w14:textId="77777777" w:rsidR="00AA7DEC" w:rsidRDefault="00AA7DEC" w:rsidP="00A47834">
      <w:pPr>
        <w:pStyle w:val="ProgrammingC"/>
        <w:rPr>
          <w:lang w:eastAsia="de-AT"/>
        </w:rPr>
      </w:pPr>
    </w:p>
    <w:p w14:paraId="43F8111F" w14:textId="3C64AF7E" w:rsidR="000B209D" w:rsidRDefault="000B209D" w:rsidP="00A47834">
      <w:pPr>
        <w:pStyle w:val="ProgrammingC"/>
        <w:rPr>
          <w:lang w:eastAsia="de-AT"/>
        </w:rPr>
      </w:pPr>
      <w:r>
        <w:rPr>
          <w:lang w:eastAsia="de-AT"/>
        </w:rPr>
        <w:br w:type="page"/>
      </w:r>
    </w:p>
    <w:p w14:paraId="70BDCCFE" w14:textId="35022ABA" w:rsidR="000B209D" w:rsidRPr="00B96BCA" w:rsidRDefault="000B209D" w:rsidP="000B209D">
      <w:pPr>
        <w:pStyle w:val="Heading1"/>
        <w:rPr>
          <w:lang w:val="en-GB"/>
        </w:rPr>
      </w:pPr>
      <w:bookmarkStart w:id="7" w:name="_Toc499590753"/>
      <w:r w:rsidRPr="00B96BCA">
        <w:rPr>
          <w:lang w:val="en-GB"/>
        </w:rPr>
        <w:lastRenderedPageBreak/>
        <w:t>Snapshots</w:t>
      </w:r>
      <w:bookmarkEnd w:id="7"/>
    </w:p>
    <w:p w14:paraId="4A725076" w14:textId="77777777" w:rsidR="00521012" w:rsidRDefault="00521012" w:rsidP="009B6B98">
      <w:pPr>
        <w:pStyle w:val="ProgrammingC"/>
      </w:pPr>
      <w:r>
        <w:rPr>
          <w:noProof/>
        </w:rPr>
        <w:drawing>
          <wp:inline distT="0" distB="0" distL="0" distR="0" wp14:anchorId="0A08E4B6" wp14:editId="1DA96B6F">
            <wp:extent cx="5399405" cy="303720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3037205"/>
                    </a:xfrm>
                    <a:prstGeom prst="rect">
                      <a:avLst/>
                    </a:prstGeom>
                  </pic:spPr>
                </pic:pic>
              </a:graphicData>
            </a:graphic>
          </wp:inline>
        </w:drawing>
      </w:r>
      <w:r>
        <w:t xml:space="preserve"> </w:t>
      </w:r>
    </w:p>
    <w:p w14:paraId="6688E927" w14:textId="4054BAB7" w:rsidR="00D930AF" w:rsidRDefault="00D930AF" w:rsidP="009B6B98">
      <w:pPr>
        <w:pStyle w:val="ProgrammingC"/>
      </w:pPr>
      <w:r>
        <w:t xml:space="preserve">This snapshot shows the header of the program, the libraries included, and the prototypes of the functions will </w:t>
      </w:r>
      <w:r w:rsidR="008318AD">
        <w:t>be</w:t>
      </w:r>
      <w:r>
        <w:t xml:space="preserve"> shown more detailed in later snapshots.</w:t>
      </w:r>
    </w:p>
    <w:p w14:paraId="1B5DCCA2" w14:textId="77777777" w:rsidR="00D930AF" w:rsidRDefault="00D930AF" w:rsidP="009B6B98">
      <w:pPr>
        <w:pStyle w:val="ProgrammingC"/>
      </w:pPr>
      <w:r>
        <w:rPr>
          <w:noProof/>
        </w:rPr>
        <w:drawing>
          <wp:inline distT="0" distB="0" distL="0" distR="0" wp14:anchorId="690F861B" wp14:editId="139896F3">
            <wp:extent cx="5399405" cy="30372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3037205"/>
                    </a:xfrm>
                    <a:prstGeom prst="rect">
                      <a:avLst/>
                    </a:prstGeom>
                  </pic:spPr>
                </pic:pic>
              </a:graphicData>
            </a:graphic>
          </wp:inline>
        </w:drawing>
      </w:r>
      <w:r>
        <w:t xml:space="preserve"> </w:t>
      </w:r>
    </w:p>
    <w:p w14:paraId="060AF9DA" w14:textId="77777777" w:rsidR="00D930AF" w:rsidRDefault="00D930AF" w:rsidP="009B6B98">
      <w:pPr>
        <w:pStyle w:val="ProgrammingC"/>
      </w:pPr>
      <w:r>
        <w:t>In this snapshot the main function and the function to check the range of the bank cells is shown in detail. Furthermore, the description of the checkRange function can be seen.</w:t>
      </w:r>
    </w:p>
    <w:p w14:paraId="5C11D5BD" w14:textId="77777777" w:rsidR="00D930AF" w:rsidRDefault="00D930AF" w:rsidP="009B6B98">
      <w:pPr>
        <w:pStyle w:val="ProgrammingC"/>
      </w:pPr>
      <w:r>
        <w:rPr>
          <w:noProof/>
        </w:rPr>
        <w:lastRenderedPageBreak/>
        <w:drawing>
          <wp:inline distT="0" distB="0" distL="0" distR="0" wp14:anchorId="4A8D96F9" wp14:editId="34E5A081">
            <wp:extent cx="5399405" cy="3037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3037205"/>
                    </a:xfrm>
                    <a:prstGeom prst="rect">
                      <a:avLst/>
                    </a:prstGeom>
                  </pic:spPr>
                </pic:pic>
              </a:graphicData>
            </a:graphic>
          </wp:inline>
        </w:drawing>
      </w:r>
      <w:r>
        <w:t xml:space="preserve"> </w:t>
      </w:r>
    </w:p>
    <w:p w14:paraId="7E573329" w14:textId="77777777" w:rsidR="00D930AF" w:rsidRDefault="00D930AF" w:rsidP="009B6B98">
      <w:pPr>
        <w:pStyle w:val="ProgrammingC"/>
      </w:pPr>
      <w:r>
        <w:t>In this snapshot the importance lays on the detailed description of the function ‘fillMatrix’</w:t>
      </w:r>
    </w:p>
    <w:p w14:paraId="051B3E11" w14:textId="77777777" w:rsidR="00D930AF" w:rsidRDefault="00D930AF" w:rsidP="009B6B98">
      <w:pPr>
        <w:pStyle w:val="ProgrammingC"/>
      </w:pPr>
      <w:r>
        <w:rPr>
          <w:noProof/>
        </w:rPr>
        <w:drawing>
          <wp:inline distT="0" distB="0" distL="0" distR="0" wp14:anchorId="42246266" wp14:editId="22B26B81">
            <wp:extent cx="5399405" cy="3037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3037205"/>
                    </a:xfrm>
                    <a:prstGeom prst="rect">
                      <a:avLst/>
                    </a:prstGeom>
                  </pic:spPr>
                </pic:pic>
              </a:graphicData>
            </a:graphic>
          </wp:inline>
        </w:drawing>
      </w:r>
    </w:p>
    <w:p w14:paraId="2E928147" w14:textId="77777777" w:rsidR="00D930AF" w:rsidRDefault="00D930AF" w:rsidP="009B6B98">
      <w:pPr>
        <w:pStyle w:val="ProgrammingC"/>
      </w:pPr>
      <w:r>
        <w:t>Here the detailed description of the ‘dataProcess’function.</w:t>
      </w:r>
    </w:p>
    <w:p w14:paraId="4568365A" w14:textId="77777777" w:rsidR="00D930AF" w:rsidRDefault="00D930AF" w:rsidP="009B6B98">
      <w:pPr>
        <w:pStyle w:val="ProgrammingC"/>
      </w:pPr>
      <w:r>
        <w:rPr>
          <w:noProof/>
        </w:rPr>
        <w:lastRenderedPageBreak/>
        <w:drawing>
          <wp:inline distT="0" distB="0" distL="0" distR="0" wp14:anchorId="41D016C6" wp14:editId="713E5944">
            <wp:extent cx="5399405" cy="30372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9405" cy="3037205"/>
                    </a:xfrm>
                    <a:prstGeom prst="rect">
                      <a:avLst/>
                    </a:prstGeom>
                  </pic:spPr>
                </pic:pic>
              </a:graphicData>
            </a:graphic>
          </wp:inline>
        </w:drawing>
      </w:r>
    </w:p>
    <w:p w14:paraId="12872B0E" w14:textId="77777777" w:rsidR="00D930AF" w:rsidRDefault="00D930AF" w:rsidP="009B6B98">
      <w:pPr>
        <w:pStyle w:val="ProgrammingC"/>
      </w:pPr>
      <w:r>
        <w:t>The ‘displayMatrix’ function with its corresponding description</w:t>
      </w:r>
    </w:p>
    <w:p w14:paraId="155BF275" w14:textId="77777777" w:rsidR="00D930AF" w:rsidRDefault="00D930AF" w:rsidP="009B6B98">
      <w:pPr>
        <w:pStyle w:val="ProgrammingC"/>
      </w:pPr>
      <w:r>
        <w:rPr>
          <w:noProof/>
        </w:rPr>
        <w:drawing>
          <wp:inline distT="0" distB="0" distL="0" distR="0" wp14:anchorId="626F5830" wp14:editId="38BECA7A">
            <wp:extent cx="5399405" cy="30372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405" cy="3037205"/>
                    </a:xfrm>
                    <a:prstGeom prst="rect">
                      <a:avLst/>
                    </a:prstGeom>
                  </pic:spPr>
                </pic:pic>
              </a:graphicData>
            </a:graphic>
          </wp:inline>
        </w:drawing>
      </w:r>
    </w:p>
    <w:p w14:paraId="275E6306" w14:textId="77777777" w:rsidR="00D930AF" w:rsidRDefault="00D930AF" w:rsidP="009B6B98">
      <w:pPr>
        <w:pStyle w:val="ProgrammingC"/>
      </w:pPr>
      <w:r>
        <w:t>The function to find the largest number of gold bars and its corresponding bank cell.</w:t>
      </w:r>
    </w:p>
    <w:p w14:paraId="045B0201" w14:textId="77777777" w:rsidR="00D930AF" w:rsidRDefault="00D930AF" w:rsidP="009B6B98">
      <w:pPr>
        <w:pStyle w:val="ProgrammingC"/>
      </w:pPr>
      <w:r>
        <w:rPr>
          <w:noProof/>
        </w:rPr>
        <w:lastRenderedPageBreak/>
        <w:drawing>
          <wp:inline distT="0" distB="0" distL="0" distR="0" wp14:anchorId="6D7D99BB" wp14:editId="4B52475F">
            <wp:extent cx="5399405" cy="3037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3037205"/>
                    </a:xfrm>
                    <a:prstGeom prst="rect">
                      <a:avLst/>
                    </a:prstGeom>
                  </pic:spPr>
                </pic:pic>
              </a:graphicData>
            </a:graphic>
          </wp:inline>
        </w:drawing>
      </w:r>
      <w:r>
        <w:t xml:space="preserve"> </w:t>
      </w:r>
    </w:p>
    <w:p w14:paraId="39570F61" w14:textId="77777777" w:rsidR="00D930AF" w:rsidRDefault="00D930AF" w:rsidP="009B6B98">
      <w:pPr>
        <w:pStyle w:val="ProgrammingC"/>
      </w:pPr>
      <w:r>
        <w:t>Execution of the program with 5 bank cells and random numbers.</w:t>
      </w:r>
    </w:p>
    <w:p w14:paraId="4ABF01F6" w14:textId="77777777" w:rsidR="00D930AF" w:rsidRDefault="00D930AF" w:rsidP="009B6B98">
      <w:pPr>
        <w:pStyle w:val="ProgrammingC"/>
      </w:pPr>
      <w:r>
        <w:rPr>
          <w:noProof/>
        </w:rPr>
        <w:drawing>
          <wp:inline distT="0" distB="0" distL="0" distR="0" wp14:anchorId="2F7246A5" wp14:editId="1569460F">
            <wp:extent cx="5399405" cy="30372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9405" cy="3037205"/>
                    </a:xfrm>
                    <a:prstGeom prst="rect">
                      <a:avLst/>
                    </a:prstGeom>
                  </pic:spPr>
                </pic:pic>
              </a:graphicData>
            </a:graphic>
          </wp:inline>
        </w:drawing>
      </w:r>
      <w:r>
        <w:t xml:space="preserve"> </w:t>
      </w:r>
    </w:p>
    <w:p w14:paraId="6957D615" w14:textId="219C226C" w:rsidR="00D930AF" w:rsidRDefault="00D930AF" w:rsidP="00D930AF">
      <w:pPr>
        <w:pStyle w:val="ProgrammingC"/>
      </w:pPr>
      <w:r>
        <w:t>Execution of the program with 12 bank cells and random numbers.</w:t>
      </w:r>
    </w:p>
    <w:p w14:paraId="080677AC" w14:textId="6985BD60" w:rsidR="000B209D" w:rsidRPr="009B6B98" w:rsidRDefault="000B209D" w:rsidP="009B6B98">
      <w:pPr>
        <w:pStyle w:val="ProgrammingC"/>
        <w:rPr>
          <w:rFonts w:ascii="Arial" w:hAnsi="Arial" w:cs="Arial"/>
          <w:kern w:val="32"/>
          <w:sz w:val="28"/>
          <w:szCs w:val="32"/>
          <w:lang w:eastAsia="de-AT"/>
        </w:rPr>
      </w:pPr>
      <w:r>
        <w:br w:type="page"/>
      </w:r>
    </w:p>
    <w:p w14:paraId="6C954644" w14:textId="07E1DBC2" w:rsidR="00D64AA3" w:rsidRDefault="008318AD" w:rsidP="000B209D">
      <w:pPr>
        <w:pStyle w:val="Heading1"/>
        <w:rPr>
          <w:lang w:val="en-GB"/>
        </w:rPr>
      </w:pPr>
      <w:r>
        <w:rPr>
          <w:lang w:val="en-GB"/>
        </w:rPr>
        <w:lastRenderedPageBreak/>
        <w:t>Structure of test file with user-based input data</w:t>
      </w:r>
    </w:p>
    <w:p w14:paraId="7EB85699" w14:textId="7806A76D" w:rsidR="008318AD" w:rsidRDefault="008318AD" w:rsidP="00764791">
      <w:pPr>
        <w:pStyle w:val="ProgrammingC"/>
        <w:rPr>
          <w:lang w:eastAsia="de-AT"/>
        </w:rPr>
      </w:pPr>
      <w:r>
        <w:rPr>
          <w:lang w:eastAsia="de-AT"/>
        </w:rPr>
        <w:t xml:space="preserve">In my two .txt files I used the same numbers as in the two snapshots above, in order to verify that I got the same result. </w:t>
      </w:r>
    </w:p>
    <w:p w14:paraId="53236F64" w14:textId="443C66A1" w:rsidR="008318AD" w:rsidRDefault="008318AD" w:rsidP="00764791">
      <w:pPr>
        <w:pStyle w:val="ProgrammingC"/>
        <w:rPr>
          <w:lang w:eastAsia="de-AT"/>
        </w:rPr>
      </w:pPr>
      <w:r>
        <w:rPr>
          <w:lang w:eastAsia="de-AT"/>
        </w:rPr>
        <w:t>The first value in the .txt file is the number of bank cells.</w:t>
      </w:r>
    </w:p>
    <w:p w14:paraId="5C3A18CF" w14:textId="5A715076" w:rsidR="008318AD" w:rsidRDefault="008318AD" w:rsidP="00764791">
      <w:pPr>
        <w:pStyle w:val="ProgrammingC"/>
        <w:rPr>
          <w:lang w:eastAsia="de-AT"/>
        </w:rPr>
      </w:pPr>
      <w:r>
        <w:rPr>
          <w:lang w:eastAsia="de-AT"/>
        </w:rPr>
        <w:t xml:space="preserve">The further values should first of all be equal to the amount of bank cells, that means if there are 5 bank cells only 5 numbers should follow. If there are less it is not a big problem since the program will then automatically stop and not use the following values. However, if the amount of bank cells is higher than the following numbers (bank cells is 7 and only 5 values follow), they program will use the last number to fill up the empty spaces. </w:t>
      </w:r>
    </w:p>
    <w:p w14:paraId="4828A30C" w14:textId="293A4D33" w:rsidR="00764791" w:rsidRDefault="00764791" w:rsidP="00764791">
      <w:pPr>
        <w:pStyle w:val="ProgrammingC"/>
        <w:rPr>
          <w:lang w:eastAsia="de-AT"/>
        </w:rPr>
      </w:pPr>
      <w:r>
        <w:rPr>
          <w:lang w:eastAsia="de-AT"/>
        </w:rPr>
        <w:t xml:space="preserve">The following numbers are the amount of gold bars in one cell. </w:t>
      </w:r>
    </w:p>
    <w:p w14:paraId="3CB065FC" w14:textId="747DC281" w:rsidR="00764791" w:rsidRPr="008318AD" w:rsidRDefault="00764791" w:rsidP="00764791">
      <w:pPr>
        <w:pStyle w:val="ProgrammingC"/>
        <w:rPr>
          <w:lang w:eastAsia="de-AT"/>
        </w:rPr>
      </w:pPr>
      <w:r>
        <w:rPr>
          <w:lang w:eastAsia="de-AT"/>
        </w:rPr>
        <w:t>If you have 5 bank cells in total there are 6 numbers (bank cell + gold bars per bank cell)</w:t>
      </w:r>
      <w:r w:rsidR="008D3FA6">
        <w:rPr>
          <w:lang w:eastAsia="de-AT"/>
        </w:rPr>
        <w:t>.</w:t>
      </w:r>
    </w:p>
    <w:p w14:paraId="3D2B4744" w14:textId="659EC26E" w:rsidR="006934D3" w:rsidRPr="00086AD0" w:rsidRDefault="006934D3" w:rsidP="00086AD0">
      <w:pPr>
        <w:pStyle w:val="ProgrammingC"/>
      </w:pPr>
    </w:p>
    <w:sectPr w:rsidR="006934D3" w:rsidRPr="00086AD0" w:rsidSect="00CC2656">
      <w:headerReference w:type="default" r:id="rId23"/>
      <w:pgSz w:w="11906" w:h="16838"/>
      <w:pgMar w:top="1418" w:right="1418" w:bottom="1418" w:left="198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1A2EF" w14:textId="77777777" w:rsidR="008318AD" w:rsidRDefault="008318AD" w:rsidP="00525FB4">
      <w:pPr>
        <w:spacing w:after="0" w:line="240" w:lineRule="auto"/>
      </w:pPr>
      <w:r>
        <w:separator/>
      </w:r>
    </w:p>
  </w:endnote>
  <w:endnote w:type="continuationSeparator" w:id="0">
    <w:p w14:paraId="0A6B0027" w14:textId="77777777" w:rsidR="008318AD" w:rsidRDefault="008318AD" w:rsidP="00525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FCB2D" w14:textId="77777777" w:rsidR="008318AD" w:rsidRDefault="008318AD" w:rsidP="00525FB4">
      <w:pPr>
        <w:spacing w:after="0" w:line="240" w:lineRule="auto"/>
      </w:pPr>
      <w:r>
        <w:separator/>
      </w:r>
    </w:p>
  </w:footnote>
  <w:footnote w:type="continuationSeparator" w:id="0">
    <w:p w14:paraId="735F19D3" w14:textId="77777777" w:rsidR="008318AD" w:rsidRDefault="008318AD" w:rsidP="00525F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814639"/>
      <w:docPartObj>
        <w:docPartGallery w:val="Page Numbers (Top of Page)"/>
        <w:docPartUnique/>
      </w:docPartObj>
    </w:sdtPr>
    <w:sdtEndPr>
      <w:rPr>
        <w:noProof/>
      </w:rPr>
    </w:sdtEndPr>
    <w:sdtContent>
      <w:p w14:paraId="768683EC" w14:textId="67706820" w:rsidR="008318AD" w:rsidRDefault="008318AD">
        <w:pPr>
          <w:pStyle w:val="Header"/>
          <w:jc w:val="right"/>
        </w:pPr>
        <w:r>
          <w:fldChar w:fldCharType="begin"/>
        </w:r>
        <w:r>
          <w:instrText xml:space="preserve"> STYLEREF  "Heading 1"  \* MERGEFORMAT </w:instrText>
        </w:r>
        <w:r w:rsidR="00F40CEF">
          <w:fldChar w:fldCharType="separate"/>
        </w:r>
        <w:r w:rsidR="00474D0D">
          <w:rPr>
            <w:noProof/>
          </w:rPr>
          <w:t xml:space="preserve">ArgoUML </w:t>
        </w:r>
        <w:r w:rsidR="00474D0D">
          <w:rPr>
            <w:noProof/>
          </w:rPr>
          <w:t>–</w:t>
        </w:r>
        <w:r w:rsidR="00474D0D">
          <w:rPr>
            <w:noProof/>
          </w:rPr>
          <w:t xml:space="preserve"> Activity Diagram</w:t>
        </w:r>
        <w:r>
          <w:fldChar w:fldCharType="end"/>
        </w:r>
        <w:r>
          <w:tab/>
        </w:r>
        <w:r>
          <w:tab/>
        </w:r>
        <w:r>
          <w:fldChar w:fldCharType="begin"/>
        </w:r>
        <w:r>
          <w:instrText xml:space="preserve"> PAGE   \* MERGEFORMAT </w:instrText>
        </w:r>
        <w:r>
          <w:fldChar w:fldCharType="separate"/>
        </w:r>
        <w:r w:rsidR="00474D0D">
          <w:rPr>
            <w:noProof/>
          </w:rPr>
          <w:t>7</w:t>
        </w:r>
        <w:r>
          <w:rPr>
            <w:noProof/>
          </w:rPr>
          <w:fldChar w:fldCharType="end"/>
        </w:r>
      </w:p>
    </w:sdtContent>
  </w:sdt>
  <w:p w14:paraId="038E8526" w14:textId="144AB37C" w:rsidR="008318AD" w:rsidRDefault="008318AD">
    <w:pPr>
      <w:pStyle w:val="Header"/>
    </w:pPr>
    <w:r>
      <w:rPr>
        <w:noProof/>
      </w:rPr>
      <mc:AlternateContent>
        <mc:Choice Requires="wps">
          <w:drawing>
            <wp:anchor distT="0" distB="0" distL="114300" distR="114300" simplePos="0" relativeHeight="251659264" behindDoc="0" locked="0" layoutInCell="1" allowOverlap="1" wp14:anchorId="1E483E3E" wp14:editId="6F654734">
              <wp:simplePos x="0" y="0"/>
              <wp:positionH relativeFrom="margin">
                <wp:align>right</wp:align>
              </wp:positionH>
              <wp:positionV relativeFrom="paragraph">
                <wp:posOffset>26670</wp:posOffset>
              </wp:positionV>
              <wp:extent cx="540258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40258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378BD7" id="Straight Connector 5"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4.2pt,2.1pt" to="799.6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" strokecolor="black [3200]" strokeweight="1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8724E0"/>
    <w:multiLevelType w:val="multilevel"/>
    <w:tmpl w:val="4BE0618C"/>
    <w:lvl w:ilvl="0">
      <w:start w:val="1"/>
      <w:numFmt w:val="decimal"/>
      <w:lvlText w:val="%1"/>
      <w:lvlJc w:val="left"/>
      <w:pPr>
        <w:tabs>
          <w:tab w:val="num" w:pos="328"/>
        </w:tabs>
        <w:ind w:left="328" w:hanging="432"/>
      </w:pPr>
      <w:rPr>
        <w:rFonts w:hint="default"/>
      </w:rPr>
    </w:lvl>
    <w:lvl w:ilvl="1">
      <w:start w:val="1"/>
      <w:numFmt w:val="decimal"/>
      <w:lvlText w:val="%1.%2"/>
      <w:lvlJc w:val="left"/>
      <w:pPr>
        <w:tabs>
          <w:tab w:val="num" w:pos="794"/>
        </w:tabs>
        <w:ind w:left="794" w:hanging="794"/>
      </w:pPr>
      <w:rPr>
        <w:rFonts w:hint="default"/>
      </w:rPr>
    </w:lvl>
    <w:lvl w:ilvl="2">
      <w:start w:val="1"/>
      <w:numFmt w:val="decimal"/>
      <w:lvlText w:val="%1.%2.%3"/>
      <w:lvlJc w:val="left"/>
      <w:pPr>
        <w:tabs>
          <w:tab w:val="num" w:pos="794"/>
        </w:tabs>
        <w:ind w:left="794" w:hanging="795"/>
      </w:pPr>
      <w:rPr>
        <w:rFonts w:hint="default"/>
        <w:lang w:val="de-AT"/>
      </w:rPr>
    </w:lvl>
    <w:lvl w:ilvl="3">
      <w:start w:val="1"/>
      <w:numFmt w:val="decimal"/>
      <w:lvlText w:val="%1.%2.%3.%4"/>
      <w:lvlJc w:val="left"/>
      <w:pPr>
        <w:tabs>
          <w:tab w:val="num" w:pos="566"/>
        </w:tabs>
        <w:ind w:left="566" w:hanging="567"/>
      </w:pPr>
      <w:rPr>
        <w:rFonts w:hint="default"/>
      </w:rPr>
    </w:lvl>
    <w:lvl w:ilvl="4">
      <w:start w:val="1"/>
      <w:numFmt w:val="decimal"/>
      <w:lvlText w:val="%1.%2.%3.%4.%5"/>
      <w:lvlJc w:val="left"/>
      <w:pPr>
        <w:tabs>
          <w:tab w:val="num" w:pos="724"/>
        </w:tabs>
        <w:ind w:left="724" w:hanging="1008"/>
      </w:pPr>
      <w:rPr>
        <w:rFonts w:hint="default"/>
      </w:rPr>
    </w:lvl>
    <w:lvl w:ilvl="5">
      <w:start w:val="1"/>
      <w:numFmt w:val="decimal"/>
      <w:lvlText w:val="%1.%2.%3.%4.%5.%6"/>
      <w:lvlJc w:val="left"/>
      <w:pPr>
        <w:tabs>
          <w:tab w:val="num" w:pos="868"/>
        </w:tabs>
        <w:ind w:left="868" w:hanging="1152"/>
      </w:pPr>
      <w:rPr>
        <w:rFonts w:hint="default"/>
      </w:rPr>
    </w:lvl>
    <w:lvl w:ilvl="6">
      <w:start w:val="1"/>
      <w:numFmt w:val="decimal"/>
      <w:lvlText w:val="%1.%2.%3.%4.%5.%6.%7"/>
      <w:lvlJc w:val="left"/>
      <w:pPr>
        <w:tabs>
          <w:tab w:val="num" w:pos="1012"/>
        </w:tabs>
        <w:ind w:left="1012" w:hanging="1296"/>
      </w:pPr>
      <w:rPr>
        <w:rFonts w:hint="default"/>
      </w:rPr>
    </w:lvl>
    <w:lvl w:ilvl="7">
      <w:start w:val="1"/>
      <w:numFmt w:val="decimal"/>
      <w:lvlText w:val="%1.%2.%3.%4.%5.%6.%7.%8"/>
      <w:lvlJc w:val="left"/>
      <w:pPr>
        <w:tabs>
          <w:tab w:val="num" w:pos="1156"/>
        </w:tabs>
        <w:ind w:left="1156" w:hanging="1440"/>
      </w:pPr>
      <w:rPr>
        <w:rFonts w:hint="default"/>
      </w:rPr>
    </w:lvl>
    <w:lvl w:ilvl="8">
      <w:start w:val="1"/>
      <w:numFmt w:val="decimal"/>
      <w:lvlText w:val="%1.%2.%3.%4.%5.%6.%7.%8.%9"/>
      <w:lvlJc w:val="left"/>
      <w:pPr>
        <w:tabs>
          <w:tab w:val="num" w:pos="1300"/>
        </w:tabs>
        <w:ind w:left="1300"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MTexsDA1NDYztDBU0lEKTi0uzszPAykwNK4FALBz5EAtAAAA"/>
  </w:docVars>
  <w:rsids>
    <w:rsidRoot w:val="006934D3"/>
    <w:rsid w:val="000548EE"/>
    <w:rsid w:val="00086AD0"/>
    <w:rsid w:val="000B209D"/>
    <w:rsid w:val="000C31EB"/>
    <w:rsid w:val="00101D3F"/>
    <w:rsid w:val="0014395C"/>
    <w:rsid w:val="00176A06"/>
    <w:rsid w:val="001E1496"/>
    <w:rsid w:val="002543DA"/>
    <w:rsid w:val="002A70F0"/>
    <w:rsid w:val="0036023C"/>
    <w:rsid w:val="003D4F19"/>
    <w:rsid w:val="003E195B"/>
    <w:rsid w:val="003F1119"/>
    <w:rsid w:val="00451A12"/>
    <w:rsid w:val="00474D0D"/>
    <w:rsid w:val="004B647D"/>
    <w:rsid w:val="004B667F"/>
    <w:rsid w:val="004F6EF1"/>
    <w:rsid w:val="00521012"/>
    <w:rsid w:val="00525FB4"/>
    <w:rsid w:val="005902ED"/>
    <w:rsid w:val="00591DD0"/>
    <w:rsid w:val="005B1247"/>
    <w:rsid w:val="005C6DCF"/>
    <w:rsid w:val="005E2A05"/>
    <w:rsid w:val="006275D4"/>
    <w:rsid w:val="00637699"/>
    <w:rsid w:val="00650490"/>
    <w:rsid w:val="00666F9D"/>
    <w:rsid w:val="00670062"/>
    <w:rsid w:val="006934D3"/>
    <w:rsid w:val="006D16DF"/>
    <w:rsid w:val="00711145"/>
    <w:rsid w:val="00725BEA"/>
    <w:rsid w:val="00761E18"/>
    <w:rsid w:val="00764791"/>
    <w:rsid w:val="007D7284"/>
    <w:rsid w:val="007E1732"/>
    <w:rsid w:val="00807D1E"/>
    <w:rsid w:val="008318AD"/>
    <w:rsid w:val="00851CEB"/>
    <w:rsid w:val="008523E0"/>
    <w:rsid w:val="008D1FD3"/>
    <w:rsid w:val="008D3FA6"/>
    <w:rsid w:val="008E22F5"/>
    <w:rsid w:val="00950E31"/>
    <w:rsid w:val="009858B8"/>
    <w:rsid w:val="009A2858"/>
    <w:rsid w:val="009A68BA"/>
    <w:rsid w:val="009A7C88"/>
    <w:rsid w:val="009B6B98"/>
    <w:rsid w:val="00A05882"/>
    <w:rsid w:val="00A24B35"/>
    <w:rsid w:val="00A47834"/>
    <w:rsid w:val="00AA7DEC"/>
    <w:rsid w:val="00B24071"/>
    <w:rsid w:val="00B27DC5"/>
    <w:rsid w:val="00B671D9"/>
    <w:rsid w:val="00B84808"/>
    <w:rsid w:val="00B96BCA"/>
    <w:rsid w:val="00BF3700"/>
    <w:rsid w:val="00C6218D"/>
    <w:rsid w:val="00C85316"/>
    <w:rsid w:val="00C91204"/>
    <w:rsid w:val="00CC2656"/>
    <w:rsid w:val="00D567A9"/>
    <w:rsid w:val="00D64AA3"/>
    <w:rsid w:val="00D930AF"/>
    <w:rsid w:val="00D97DB1"/>
    <w:rsid w:val="00DD1BD1"/>
    <w:rsid w:val="00E4239D"/>
    <w:rsid w:val="00E42BDA"/>
    <w:rsid w:val="00E50C22"/>
    <w:rsid w:val="00E52D2B"/>
    <w:rsid w:val="00E86C9B"/>
    <w:rsid w:val="00E92486"/>
    <w:rsid w:val="00EB350E"/>
    <w:rsid w:val="00EC33DB"/>
    <w:rsid w:val="00ED540A"/>
    <w:rsid w:val="00EF717F"/>
    <w:rsid w:val="00F059C2"/>
    <w:rsid w:val="00F17D5D"/>
    <w:rsid w:val="00F225B3"/>
    <w:rsid w:val="00F2672B"/>
    <w:rsid w:val="00F40CEF"/>
    <w:rsid w:val="00FB6AAF"/>
    <w:rsid w:val="00FE2096"/>
    <w:rsid w:val="00FE44BD"/>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E7BDB45"/>
  <w15:chartTrackingRefBased/>
  <w15:docId w15:val="{AF3E31B3-F79C-4D30-AF62-A9DEA1620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qFormat/>
    <w:rsid w:val="000B209D"/>
    <w:pPr>
      <w:keepNext/>
      <w:spacing w:after="240" w:line="360" w:lineRule="auto"/>
      <w:jc w:val="both"/>
      <w:outlineLvl w:val="0"/>
    </w:pPr>
    <w:rPr>
      <w:rFonts w:ascii="Arial" w:hAnsi="Arial" w:cs="Arial"/>
      <w:b/>
      <w:bCs/>
      <w:kern w:val="32"/>
      <w:sz w:val="28"/>
      <w:szCs w:val="32"/>
      <w:lang w:val="de-AT" w:eastAsia="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B209D"/>
    <w:rPr>
      <w:rFonts w:ascii="Arial" w:hAnsi="Arial" w:cs="Arial"/>
      <w:b/>
      <w:bCs/>
      <w:kern w:val="32"/>
      <w:sz w:val="28"/>
      <w:szCs w:val="32"/>
      <w:lang w:val="de-AT" w:eastAsia="de-AT"/>
    </w:rPr>
  </w:style>
  <w:style w:type="paragraph" w:styleId="TOCHeading">
    <w:name w:val="TOC Heading"/>
    <w:basedOn w:val="Heading1"/>
    <w:next w:val="Normal"/>
    <w:uiPriority w:val="39"/>
    <w:unhideWhenUsed/>
    <w:qFormat/>
    <w:rsid w:val="000B209D"/>
    <w:pPr>
      <w:keepLine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lang w:val="en-US" w:eastAsia="en-US"/>
    </w:rPr>
  </w:style>
  <w:style w:type="paragraph" w:styleId="TOC1">
    <w:name w:val="toc 1"/>
    <w:basedOn w:val="Normal"/>
    <w:next w:val="Normal"/>
    <w:autoRedefine/>
    <w:uiPriority w:val="39"/>
    <w:unhideWhenUsed/>
    <w:rsid w:val="000B209D"/>
    <w:pPr>
      <w:spacing w:after="100"/>
    </w:pPr>
  </w:style>
  <w:style w:type="character" w:styleId="Hyperlink">
    <w:name w:val="Hyperlink"/>
    <w:basedOn w:val="DefaultParagraphFont"/>
    <w:uiPriority w:val="99"/>
    <w:unhideWhenUsed/>
    <w:rsid w:val="000B209D"/>
    <w:rPr>
      <w:color w:val="0563C1" w:themeColor="hyperlink"/>
      <w:u w:val="single"/>
    </w:rPr>
  </w:style>
  <w:style w:type="paragraph" w:customStyle="1" w:styleId="ProgrammingC">
    <w:name w:val="Programming C"/>
    <w:basedOn w:val="Normal"/>
    <w:link w:val="ProgrammingCChar"/>
    <w:qFormat/>
    <w:rsid w:val="000B209D"/>
    <w:pPr>
      <w:spacing w:line="360" w:lineRule="auto"/>
    </w:pPr>
    <w:rPr>
      <w:rFonts w:ascii="Times New Roman"/>
      <w:sz w:val="24"/>
    </w:rPr>
  </w:style>
  <w:style w:type="paragraph" w:styleId="Header">
    <w:name w:val="header"/>
    <w:basedOn w:val="Normal"/>
    <w:link w:val="HeaderChar"/>
    <w:uiPriority w:val="99"/>
    <w:unhideWhenUsed/>
    <w:rsid w:val="00525FB4"/>
    <w:pPr>
      <w:tabs>
        <w:tab w:val="center" w:pos="4513"/>
        <w:tab w:val="right" w:pos="9026"/>
      </w:tabs>
      <w:spacing w:after="0" w:line="240" w:lineRule="auto"/>
    </w:pPr>
  </w:style>
  <w:style w:type="character" w:customStyle="1" w:styleId="ProgrammingCChar">
    <w:name w:val="Programming C Char"/>
    <w:basedOn w:val="DefaultParagraphFont"/>
    <w:link w:val="ProgrammingC"/>
    <w:rsid w:val="000B209D"/>
    <w:rPr>
      <w:rFonts w:ascii="Times New Roman"/>
      <w:sz w:val="24"/>
    </w:rPr>
  </w:style>
  <w:style w:type="character" w:customStyle="1" w:styleId="HeaderChar">
    <w:name w:val="Header Char"/>
    <w:basedOn w:val="DefaultParagraphFont"/>
    <w:link w:val="Header"/>
    <w:uiPriority w:val="99"/>
    <w:rsid w:val="00525FB4"/>
  </w:style>
  <w:style w:type="paragraph" w:styleId="Footer">
    <w:name w:val="footer"/>
    <w:basedOn w:val="Normal"/>
    <w:link w:val="FooterChar"/>
    <w:uiPriority w:val="99"/>
    <w:unhideWhenUsed/>
    <w:rsid w:val="00525F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44409-06E3-4AF3-8558-4045FA44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Hofmann</dc:creator>
  <cp:keywords/>
  <dc:description/>
  <cp:lastModifiedBy>Andreas Hofmann</cp:lastModifiedBy>
  <cp:revision>28</cp:revision>
  <dcterms:created xsi:type="dcterms:W3CDTF">2017-11-27T17:35:00Z</dcterms:created>
  <dcterms:modified xsi:type="dcterms:W3CDTF">2017-12-04T15:04:00Z</dcterms:modified>
</cp:coreProperties>
</file>